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F86C6" w14:textId="5702E88E" w:rsidR="009647BB" w:rsidRPr="009647BB" w:rsidRDefault="009647BB" w:rsidP="00ED79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="Arial"/>
          <w:bCs/>
          <w:sz w:val="20"/>
          <w:szCs w:val="20"/>
          <w:lang w:eastAsia="zh-CN"/>
        </w:rPr>
      </w:pPr>
      <w:bookmarkStart w:id="0" w:name="_GoBack"/>
      <w:bookmarkEnd w:id="0"/>
    </w:p>
    <w:p w14:paraId="1168A8ED" w14:textId="6748E65F" w:rsidR="00B61909" w:rsidRPr="009647BB" w:rsidRDefault="00B61909" w:rsidP="00ED79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rFonts w:ascii="DINOT" w:hAnsi="DINOT" w:cs="Arial"/>
          <w:bCs/>
          <w:sz w:val="20"/>
          <w:szCs w:val="20"/>
          <w:lang w:eastAsia="zh-CN"/>
        </w:rPr>
      </w:pPr>
    </w:p>
    <w:p w14:paraId="1A9272A7" w14:textId="77777777" w:rsidR="009647BB" w:rsidRDefault="000C406F" w:rsidP="00ED7994">
      <w:pPr>
        <w:pStyle w:val="NormalWeb"/>
        <w:spacing w:after="0"/>
        <w:jc w:val="center"/>
        <w:rPr>
          <w:rFonts w:asciiTheme="minorHAnsi" w:hAnsiTheme="minorHAnsi" w:cs="Arial"/>
          <w:b/>
          <w:color w:val="auto"/>
        </w:rPr>
      </w:pPr>
      <w:r w:rsidRPr="009647BB">
        <w:rPr>
          <w:rFonts w:ascii="DINOT" w:hAnsi="DINOT" w:cs="Arial"/>
          <w:b/>
          <w:color w:val="auto"/>
        </w:rPr>
        <w:t>ZENITH P</w:t>
      </w:r>
      <w:r w:rsidR="009647BB">
        <w:rPr>
          <w:rFonts w:ascii="DINOT" w:hAnsi="DINOT" w:cs="Arial"/>
          <w:b/>
          <w:color w:val="auto"/>
        </w:rPr>
        <w:t>ILOT Type 20 Chronograph Ton Up</w:t>
      </w:r>
      <w:r w:rsidRPr="009647BB">
        <w:rPr>
          <w:rFonts w:ascii="DINOT" w:hAnsi="DINOT" w:cs="Arial"/>
          <w:b/>
          <w:color w:val="auto"/>
        </w:rPr>
        <w:t xml:space="preserve"> </w:t>
      </w:r>
    </w:p>
    <w:p w14:paraId="02811E2B" w14:textId="4D6AF053" w:rsidR="00F03888" w:rsidRPr="009647BB" w:rsidRDefault="000C406F" w:rsidP="00ED7994">
      <w:pPr>
        <w:pStyle w:val="NormalWeb"/>
        <w:spacing w:after="0"/>
        <w:jc w:val="center"/>
        <w:rPr>
          <w:rFonts w:ascii="DINOT" w:hAnsi="DINOT" w:cs="Arial"/>
          <w:color w:val="auto"/>
        </w:rPr>
      </w:pPr>
      <w:r w:rsidRPr="009647BB">
        <w:rPr>
          <w:rFonts w:ascii="Calibri" w:hAnsi="Calibri" w:cs="Calibri"/>
          <w:b/>
          <w:color w:val="auto"/>
        </w:rPr>
        <w:t>спортивный</w:t>
      </w:r>
      <w:r w:rsidRPr="009647BB">
        <w:rPr>
          <w:rFonts w:ascii="DINOT" w:hAnsi="DINOT" w:cs="Arial"/>
          <w:b/>
          <w:color w:val="auto"/>
        </w:rPr>
        <w:t xml:space="preserve"> </w:t>
      </w:r>
      <w:r w:rsidRPr="009647BB">
        <w:rPr>
          <w:rFonts w:ascii="Calibri" w:hAnsi="Calibri" w:cs="Calibri"/>
          <w:b/>
          <w:color w:val="auto"/>
        </w:rPr>
        <w:t>характер</w:t>
      </w:r>
      <w:r w:rsidRPr="009647BB">
        <w:rPr>
          <w:rFonts w:ascii="DINOT" w:hAnsi="DINOT" w:cs="Arial"/>
          <w:b/>
          <w:color w:val="auto"/>
        </w:rPr>
        <w:t xml:space="preserve"> </w:t>
      </w:r>
      <w:r w:rsidRPr="009647BB">
        <w:rPr>
          <w:rFonts w:ascii="Calibri" w:hAnsi="Calibri" w:cs="Calibri"/>
          <w:b/>
          <w:color w:val="auto"/>
        </w:rPr>
        <w:t>в</w:t>
      </w:r>
      <w:r w:rsidRPr="009647BB">
        <w:rPr>
          <w:rFonts w:ascii="DINOT" w:hAnsi="DINOT" w:cs="Arial"/>
          <w:b/>
          <w:color w:val="auto"/>
        </w:rPr>
        <w:t xml:space="preserve"> </w:t>
      </w:r>
      <w:r w:rsidRPr="009647BB">
        <w:rPr>
          <w:rFonts w:ascii="Calibri" w:hAnsi="Calibri" w:cs="Calibri"/>
          <w:b/>
          <w:color w:val="auto"/>
        </w:rPr>
        <w:t>монохромном</w:t>
      </w:r>
      <w:r w:rsidRPr="009647BB">
        <w:rPr>
          <w:rFonts w:ascii="DINOT" w:hAnsi="DINOT" w:cs="Arial"/>
          <w:b/>
          <w:color w:val="auto"/>
        </w:rPr>
        <w:t xml:space="preserve"> </w:t>
      </w:r>
      <w:r w:rsidRPr="009647BB">
        <w:rPr>
          <w:rFonts w:ascii="Calibri" w:hAnsi="Calibri" w:cs="Calibri"/>
          <w:b/>
          <w:color w:val="auto"/>
        </w:rPr>
        <w:t>воплощении</w:t>
      </w:r>
    </w:p>
    <w:p w14:paraId="2BC69216" w14:textId="7F45239E" w:rsidR="00ED7994" w:rsidRPr="009647BB" w:rsidRDefault="00ED7994" w:rsidP="00ED7994">
      <w:pPr>
        <w:jc w:val="both"/>
        <w:rPr>
          <w:rFonts w:asciiTheme="minorHAnsi" w:eastAsia="Arial Unicode MS" w:hAnsiTheme="minorHAnsi" w:cs="Arial"/>
          <w:b/>
          <w:sz w:val="20"/>
          <w:szCs w:val="20"/>
          <w:u w:color="000000"/>
          <w:lang w:eastAsia="zh-CN"/>
        </w:rPr>
      </w:pPr>
    </w:p>
    <w:p w14:paraId="1A745205" w14:textId="77777777" w:rsidR="009647BB" w:rsidRPr="009647BB" w:rsidRDefault="009647BB" w:rsidP="00ED7994">
      <w:pPr>
        <w:jc w:val="both"/>
        <w:rPr>
          <w:rFonts w:asciiTheme="minorHAnsi" w:eastAsia="Arial Unicode MS" w:hAnsiTheme="minorHAnsi" w:cs="Arial"/>
          <w:b/>
          <w:sz w:val="20"/>
          <w:szCs w:val="20"/>
          <w:u w:color="000000"/>
          <w:lang w:eastAsia="zh-CN"/>
        </w:rPr>
      </w:pPr>
    </w:p>
    <w:p w14:paraId="7ED25042" w14:textId="5F4B3BDF" w:rsidR="00F91129" w:rsidRPr="009647BB" w:rsidRDefault="000C406F" w:rsidP="00ED7994">
      <w:pPr>
        <w:jc w:val="both"/>
        <w:rPr>
          <w:rFonts w:ascii="DINOT" w:eastAsia="Arial Unicode MS" w:hAnsi="DINOT" w:cs="Arial"/>
          <w:b/>
          <w:sz w:val="20"/>
          <w:szCs w:val="20"/>
          <w:u w:color="000000"/>
          <w:lang w:eastAsia="zh-CN"/>
        </w:rPr>
      </w:pPr>
      <w:r w:rsidRPr="009647BB">
        <w:rPr>
          <w:rFonts w:ascii="Calibri" w:eastAsia="Arial Unicode MS" w:hAnsi="Calibri" w:cs="Calibri"/>
          <w:b/>
          <w:sz w:val="20"/>
          <w:szCs w:val="20"/>
        </w:rPr>
        <w:t>В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2018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году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ыйдет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новая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модель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ери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PILOT Type 20 Chronograph Ton Up,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отвечающая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сем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требованиям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нового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грока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команды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разработанная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пециально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для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поклонников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марк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ZENITH,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а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также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любителе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мотоциклов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.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фирменным</w:t>
      </w:r>
      <w:r w:rsidR="005F2C9E"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корпусом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з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остаренно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нержавеюще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тал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обликом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тиле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DINOT" w:eastAsia="Arial Unicode MS" w:hAnsi="DINOT" w:cs="DINOT"/>
          <w:b/>
          <w:sz w:val="20"/>
          <w:szCs w:val="20"/>
        </w:rPr>
        <w:t>«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ретро</w:t>
      </w:r>
      <w:r w:rsidRPr="009647BB">
        <w:rPr>
          <w:rFonts w:ascii="DINOT" w:eastAsia="Arial Unicode MS" w:hAnsi="DINOT" w:cs="DINOT"/>
          <w:b/>
          <w:sz w:val="20"/>
          <w:szCs w:val="20"/>
        </w:rPr>
        <w:t>»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нушительным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размером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как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у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предшественников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этот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ново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модны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хронограф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деально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подойдет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тому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кто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щет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часы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, 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имеющие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дизайнерски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интажны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тил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ь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и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то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же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время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спортивны</w:t>
      </w:r>
      <w:r w:rsidR="005F2C9E" w:rsidRPr="009647BB">
        <w:rPr>
          <w:rFonts w:ascii="Calibri" w:eastAsia="Arial Unicode MS" w:hAnsi="Calibri" w:cs="Calibri"/>
          <w:b/>
          <w:sz w:val="20"/>
          <w:szCs w:val="20"/>
        </w:rPr>
        <w:t>й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b/>
          <w:sz w:val="20"/>
          <w:szCs w:val="20"/>
        </w:rPr>
        <w:t>характер</w:t>
      </w:r>
      <w:r w:rsidRPr="009647BB">
        <w:rPr>
          <w:rFonts w:ascii="DINOT" w:eastAsia="Arial Unicode MS" w:hAnsi="DINOT" w:cs="Arial"/>
          <w:b/>
          <w:sz w:val="20"/>
          <w:szCs w:val="20"/>
        </w:rPr>
        <w:t>.</w:t>
      </w:r>
    </w:p>
    <w:p w14:paraId="6C14F005" w14:textId="77777777" w:rsidR="00F03888" w:rsidRPr="009647BB" w:rsidRDefault="00F03888" w:rsidP="00ED7994">
      <w:pPr>
        <w:jc w:val="both"/>
        <w:rPr>
          <w:rFonts w:ascii="DINOT" w:eastAsia="Arial Unicode MS" w:hAnsi="DINOT" w:cs="Arial"/>
          <w:sz w:val="20"/>
          <w:szCs w:val="20"/>
          <w:u w:color="000000"/>
          <w:lang w:eastAsia="zh-CN"/>
        </w:rPr>
      </w:pPr>
    </w:p>
    <w:p w14:paraId="655DF261" w14:textId="708F2367" w:rsidR="00F91129" w:rsidRPr="009647BB" w:rsidRDefault="00F91129" w:rsidP="00ED7994">
      <w:pPr>
        <w:jc w:val="both"/>
        <w:rPr>
          <w:rFonts w:ascii="DINOT" w:eastAsia="Arial Unicode MS" w:hAnsi="DINOT" w:cs="Arial"/>
          <w:sz w:val="20"/>
          <w:szCs w:val="20"/>
          <w:u w:color="000000"/>
          <w:lang w:eastAsia="zh-CN"/>
        </w:rPr>
      </w:pPr>
      <w:r w:rsidRPr="009647BB">
        <w:rPr>
          <w:rFonts w:ascii="Calibri" w:eastAsia="Arial Unicode MS" w:hAnsi="Calibri" w:cs="Calibri"/>
          <w:sz w:val="20"/>
          <w:szCs w:val="20"/>
        </w:rPr>
        <w:t>Вдохновленны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овершенн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руги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идо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транспорта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менн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тоциклам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ил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DINOT"/>
          <w:sz w:val="20"/>
          <w:szCs w:val="20"/>
        </w:rPr>
        <w:t>«</w:t>
      </w:r>
      <w:r w:rsidRPr="009647BB">
        <w:rPr>
          <w:rFonts w:ascii="DINOT" w:eastAsia="Arial Unicode MS" w:hAnsi="DINOT" w:cs="Arial"/>
          <w:sz w:val="20"/>
          <w:szCs w:val="20"/>
        </w:rPr>
        <w:t>Caf</w:t>
      </w:r>
      <w:r w:rsidRPr="009647BB">
        <w:rPr>
          <w:rFonts w:ascii="DINOT" w:eastAsia="Arial Unicode MS" w:hAnsi="DINOT" w:cs="DINOT"/>
          <w:sz w:val="20"/>
          <w:szCs w:val="20"/>
        </w:rPr>
        <w:t>é</w:t>
      </w:r>
      <w:r w:rsidRPr="009647BB">
        <w:rPr>
          <w:rFonts w:ascii="DINOT" w:eastAsia="Arial Unicode MS" w:hAnsi="DINOT" w:cs="Arial"/>
          <w:sz w:val="20"/>
          <w:szCs w:val="20"/>
        </w:rPr>
        <w:t xml:space="preserve"> Racer</w:t>
      </w:r>
      <w:r w:rsidRPr="009647BB">
        <w:rPr>
          <w:rFonts w:ascii="DINOT" w:eastAsia="Arial Unicode MS" w:hAnsi="DINOT" w:cs="DINOT"/>
          <w:sz w:val="20"/>
          <w:szCs w:val="20"/>
        </w:rPr>
        <w:t>»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новы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арк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ZENITH Ton Up </w:t>
      </w:r>
      <w:r w:rsidRPr="009647BB">
        <w:rPr>
          <w:rFonts w:ascii="Calibri" w:eastAsia="Arial Unicode MS" w:hAnsi="Calibri" w:cs="Calibri"/>
          <w:sz w:val="20"/>
          <w:szCs w:val="20"/>
        </w:rPr>
        <w:t>сочетаю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изайн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л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авиатор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аследие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убкультур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тоциклист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. </w:t>
      </w:r>
      <w:r w:rsidRPr="009647BB">
        <w:rPr>
          <w:rFonts w:ascii="Calibri" w:eastAsia="Arial Unicode MS" w:hAnsi="Calibri" w:cs="Calibri"/>
          <w:sz w:val="20"/>
          <w:szCs w:val="20"/>
        </w:rPr>
        <w:t>Час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Ton Up </w:t>
      </w:r>
      <w:r w:rsidRPr="009647BB">
        <w:rPr>
          <w:rFonts w:ascii="DINOT" w:eastAsia="Arial Unicode MS" w:hAnsi="DINOT" w:cs="DINOT"/>
          <w:sz w:val="20"/>
          <w:szCs w:val="20"/>
        </w:rPr>
        <w:t>–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эт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анально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ереиздани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сторическо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дели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абсолютна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овинк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2016 </w:t>
      </w:r>
      <w:r w:rsidRPr="009647BB">
        <w:rPr>
          <w:rFonts w:ascii="Calibri" w:eastAsia="Arial Unicode MS" w:hAnsi="Calibri" w:cs="Calibri"/>
          <w:sz w:val="20"/>
          <w:szCs w:val="20"/>
        </w:rPr>
        <w:t>года</w:t>
      </w:r>
      <w:r w:rsidRPr="009647BB">
        <w:rPr>
          <w:rFonts w:ascii="DINOT" w:eastAsia="Arial Unicode MS" w:hAnsi="DINOT" w:cs="Arial"/>
          <w:sz w:val="20"/>
          <w:szCs w:val="20"/>
        </w:rPr>
        <w:t xml:space="preserve">. </w:t>
      </w:r>
      <w:r w:rsidRPr="009647BB">
        <w:rPr>
          <w:rFonts w:ascii="Calibri" w:eastAsia="Arial Unicode MS" w:hAnsi="Calibri" w:cs="Calibri"/>
          <w:sz w:val="20"/>
          <w:szCs w:val="20"/>
        </w:rPr>
        <w:t>Он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ыполнен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ил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л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авиатор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которы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роизводились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окол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70 </w:t>
      </w:r>
      <w:r w:rsidRPr="009647BB">
        <w:rPr>
          <w:rFonts w:ascii="Calibri" w:eastAsia="Arial Unicode MS" w:hAnsi="Calibri" w:cs="Calibri"/>
          <w:sz w:val="20"/>
          <w:szCs w:val="20"/>
        </w:rPr>
        <w:t>ле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азад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остаренна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ржавеюща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аль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использованна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р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х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оздании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придае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уникаль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интаж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эффект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как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удт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эти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а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уж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один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есяток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лет</w:t>
      </w:r>
      <w:r w:rsidRPr="009647BB">
        <w:rPr>
          <w:rFonts w:ascii="DINOT" w:eastAsia="Arial Unicode MS" w:hAnsi="DINOT" w:cs="Arial"/>
          <w:sz w:val="20"/>
          <w:szCs w:val="20"/>
        </w:rPr>
        <w:t>!</w:t>
      </w:r>
    </w:p>
    <w:p w14:paraId="5ACB05F5" w14:textId="77777777" w:rsidR="00F03888" w:rsidRPr="009647BB" w:rsidRDefault="00F03888" w:rsidP="00ED7994">
      <w:pPr>
        <w:jc w:val="both"/>
        <w:rPr>
          <w:rFonts w:ascii="DINOT" w:eastAsia="Arial Unicode MS" w:hAnsi="DINOT" w:cs="Arial"/>
          <w:sz w:val="20"/>
          <w:szCs w:val="20"/>
          <w:u w:color="000000"/>
          <w:lang w:eastAsia="zh-CN"/>
        </w:rPr>
      </w:pPr>
    </w:p>
    <w:p w14:paraId="40CFD586" w14:textId="3C60D099" w:rsidR="00F91129" w:rsidRPr="009647BB" w:rsidRDefault="00F91129" w:rsidP="00ED7994">
      <w:pPr>
        <w:pStyle w:val="NormalWeb"/>
        <w:spacing w:after="0"/>
        <w:jc w:val="both"/>
        <w:rPr>
          <w:rFonts w:ascii="DINOT" w:hAnsi="DINOT" w:cs="Arial"/>
          <w:color w:val="auto"/>
          <w:sz w:val="20"/>
          <w:szCs w:val="20"/>
        </w:rPr>
      </w:pPr>
      <w:r w:rsidRPr="009647BB">
        <w:rPr>
          <w:rFonts w:ascii="Calibri" w:hAnsi="Calibri" w:cs="Calibri"/>
          <w:color w:val="auto"/>
          <w:sz w:val="20"/>
          <w:szCs w:val="20"/>
        </w:rPr>
        <w:t>Разработанны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в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честь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ообщества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отоциклистов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DINOT" w:hAnsi="DINOT" w:cs="DINOT"/>
          <w:color w:val="auto"/>
          <w:sz w:val="20"/>
          <w:szCs w:val="20"/>
        </w:rPr>
        <w:t>«</w:t>
      </w:r>
      <w:r w:rsidRPr="009647BB">
        <w:rPr>
          <w:rFonts w:ascii="DINOT" w:hAnsi="DINOT" w:cs="Arial"/>
          <w:color w:val="auto"/>
          <w:sz w:val="20"/>
          <w:szCs w:val="20"/>
        </w:rPr>
        <w:t>Caf</w:t>
      </w:r>
      <w:r w:rsidRPr="009647BB">
        <w:rPr>
          <w:rFonts w:ascii="DINOT" w:hAnsi="DINOT" w:cs="DINOT"/>
          <w:color w:val="auto"/>
          <w:sz w:val="20"/>
          <w:szCs w:val="20"/>
        </w:rPr>
        <w:t>é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Racer</w:t>
      </w:r>
      <w:r w:rsidRPr="009647BB">
        <w:rPr>
          <w:rFonts w:ascii="DINOT" w:hAnsi="DINOT" w:cs="DINOT"/>
          <w:color w:val="auto"/>
          <w:sz w:val="20"/>
          <w:szCs w:val="20"/>
        </w:rPr>
        <w:t>»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которы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такж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известны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как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DINOT" w:hAnsi="DINOT" w:cs="DINOT"/>
          <w:color w:val="auto"/>
          <w:sz w:val="20"/>
          <w:szCs w:val="20"/>
        </w:rPr>
        <w:t>«</w:t>
      </w:r>
      <w:r w:rsidRPr="009647BB">
        <w:rPr>
          <w:rFonts w:ascii="DINOT" w:hAnsi="DINOT" w:cs="Arial"/>
          <w:color w:val="auto"/>
          <w:sz w:val="20"/>
          <w:szCs w:val="20"/>
        </w:rPr>
        <w:t>Ton-up boys</w:t>
      </w:r>
      <w:r w:rsidRPr="009647BB">
        <w:rPr>
          <w:rFonts w:ascii="DINOT" w:hAnsi="DINOT" w:cs="DINOT"/>
          <w:color w:val="auto"/>
          <w:sz w:val="20"/>
          <w:szCs w:val="20"/>
        </w:rPr>
        <w:t>»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(</w:t>
      </w:r>
      <w:r w:rsidRPr="009647BB">
        <w:rPr>
          <w:rFonts w:ascii="Calibri" w:hAnsi="Calibri" w:cs="Calibri"/>
          <w:color w:val="auto"/>
          <w:sz w:val="20"/>
          <w:szCs w:val="20"/>
        </w:rPr>
        <w:t>лихач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), </w:t>
      </w:r>
      <w:r w:rsidRPr="009647BB">
        <w:rPr>
          <w:rFonts w:ascii="Calibri" w:hAnsi="Calibri" w:cs="Calibri"/>
          <w:color w:val="auto"/>
          <w:sz w:val="20"/>
          <w:szCs w:val="20"/>
        </w:rPr>
        <w:t>эт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решительн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ужски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часы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изначальн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был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названы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ZENITH Heritage Pilot Caf</w:t>
      </w:r>
      <w:r w:rsidRPr="009647BB">
        <w:rPr>
          <w:rFonts w:ascii="DINOT" w:hAnsi="DINOT" w:cs="DINOT"/>
          <w:color w:val="auto"/>
          <w:sz w:val="20"/>
          <w:szCs w:val="20"/>
        </w:rPr>
        <w:t>é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Racer Spirit, </w:t>
      </w:r>
      <w:r w:rsidRPr="009647BB">
        <w:rPr>
          <w:rFonts w:ascii="Calibri" w:hAnsi="Calibri" w:cs="Calibri"/>
          <w:color w:val="auto"/>
          <w:sz w:val="20"/>
          <w:szCs w:val="20"/>
        </w:rPr>
        <w:t>а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впоследстви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ереименованы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в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ZENITH Heritage Pilot Ton-up. </w:t>
      </w:r>
      <w:r w:rsidRPr="009647BB">
        <w:rPr>
          <w:rFonts w:ascii="Calibri" w:hAnsi="Calibri" w:cs="Calibri"/>
          <w:color w:val="auto"/>
          <w:sz w:val="20"/>
          <w:szCs w:val="20"/>
        </w:rPr>
        <w:t>Мотоцикл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DINOT" w:hAnsi="DINOT" w:cs="DINOT"/>
          <w:color w:val="auto"/>
          <w:sz w:val="20"/>
          <w:szCs w:val="20"/>
        </w:rPr>
        <w:t>«</w:t>
      </w:r>
      <w:r w:rsidRPr="009647BB">
        <w:rPr>
          <w:rFonts w:ascii="DINOT" w:hAnsi="DINOT" w:cs="Arial"/>
          <w:color w:val="auto"/>
          <w:sz w:val="20"/>
          <w:szCs w:val="20"/>
        </w:rPr>
        <w:t>Caf</w:t>
      </w:r>
      <w:r w:rsidRPr="009647BB">
        <w:rPr>
          <w:rFonts w:ascii="DINOT" w:hAnsi="DINOT" w:cs="DINOT"/>
          <w:color w:val="auto"/>
          <w:sz w:val="20"/>
          <w:szCs w:val="20"/>
        </w:rPr>
        <w:t>é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Racer</w:t>
      </w:r>
      <w:r w:rsidRPr="009647BB">
        <w:rPr>
          <w:rFonts w:ascii="DINOT" w:hAnsi="DINOT" w:cs="DINOT"/>
          <w:color w:val="auto"/>
          <w:sz w:val="20"/>
          <w:szCs w:val="20"/>
        </w:rPr>
        <w:t>»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является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частью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рок</w:t>
      </w:r>
      <w:r w:rsidRPr="009647BB">
        <w:rPr>
          <w:rFonts w:ascii="DINOT" w:hAnsi="DINOT" w:cs="Arial"/>
          <w:color w:val="auto"/>
          <w:sz w:val="20"/>
          <w:szCs w:val="20"/>
        </w:rPr>
        <w:t>-</w:t>
      </w:r>
      <w:r w:rsidRPr="009647BB">
        <w:rPr>
          <w:rFonts w:ascii="Calibri" w:hAnsi="Calibri" w:cs="Calibri"/>
          <w:color w:val="auto"/>
          <w:sz w:val="20"/>
          <w:szCs w:val="20"/>
        </w:rPr>
        <w:t>культуры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е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незаменимым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атрибутом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ведь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этот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вид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отоцикла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аксимальн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легкий</w:t>
      </w:r>
      <w:r w:rsidR="00501CA4" w:rsidRPr="009647BB">
        <w:rPr>
          <w:rFonts w:ascii="DINOT" w:hAnsi="DINOT" w:cs="Arial"/>
          <w:color w:val="auto"/>
          <w:sz w:val="20"/>
          <w:szCs w:val="20"/>
        </w:rPr>
        <w:t>,</w:t>
      </w:r>
      <w:r w:rsidR="00ED4256"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="00ED4256" w:rsidRPr="009647BB">
        <w:rPr>
          <w:rFonts w:ascii="Calibri" w:hAnsi="Calibri" w:cs="Calibri"/>
          <w:color w:val="auto"/>
          <w:sz w:val="20"/>
          <w:szCs w:val="20"/>
        </w:rPr>
        <w:t>имеет</w:t>
      </w:r>
      <w:r w:rsidR="00ED4256"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="00ED4256" w:rsidRPr="009647BB">
        <w:rPr>
          <w:rFonts w:ascii="Calibri" w:hAnsi="Calibri" w:cs="Calibri"/>
          <w:color w:val="auto"/>
          <w:sz w:val="20"/>
          <w:szCs w:val="20"/>
        </w:rPr>
        <w:t>лаконичный</w:t>
      </w:r>
      <w:r w:rsidR="00501CA4"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="00501CA4" w:rsidRPr="009647BB">
        <w:rPr>
          <w:rFonts w:ascii="Calibri" w:hAnsi="Calibri" w:cs="Calibri"/>
          <w:color w:val="auto"/>
          <w:sz w:val="20"/>
          <w:szCs w:val="20"/>
        </w:rPr>
        <w:t>дизайн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н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ерегружен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дополнительным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деталям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чт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озволяет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набирать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аксимальную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корость</w:t>
      </w:r>
      <w:r w:rsidR="00501CA4" w:rsidRPr="009647BB">
        <w:rPr>
          <w:rFonts w:ascii="DINOT" w:hAnsi="DINOT" w:cs="Arial"/>
          <w:color w:val="auto"/>
          <w:sz w:val="20"/>
          <w:szCs w:val="20"/>
        </w:rPr>
        <w:t>.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. </w:t>
      </w:r>
      <w:r w:rsidRPr="009647BB">
        <w:rPr>
          <w:rFonts w:ascii="Calibri" w:hAnsi="Calibri" w:cs="Calibri"/>
          <w:color w:val="auto"/>
          <w:sz w:val="20"/>
          <w:szCs w:val="20"/>
        </w:rPr>
        <w:t>Термин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DINOT" w:hAnsi="DINOT" w:cs="DINOT"/>
          <w:color w:val="auto"/>
          <w:sz w:val="20"/>
          <w:szCs w:val="20"/>
        </w:rPr>
        <w:t>«</w:t>
      </w:r>
      <w:r w:rsidRPr="009647BB">
        <w:rPr>
          <w:rFonts w:ascii="DINOT" w:hAnsi="DINOT" w:cs="Arial"/>
          <w:color w:val="auto"/>
          <w:sz w:val="20"/>
          <w:szCs w:val="20"/>
        </w:rPr>
        <w:t>ton-up</w:t>
      </w:r>
      <w:r w:rsidRPr="009647BB">
        <w:rPr>
          <w:rFonts w:ascii="DINOT" w:hAnsi="DINOT" w:cs="DINOT"/>
          <w:color w:val="auto"/>
          <w:sz w:val="20"/>
          <w:szCs w:val="20"/>
        </w:rPr>
        <w:t>»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означает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чт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инимальная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корость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ередвижения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на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отоцикл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оставляет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100 </w:t>
      </w:r>
      <w:r w:rsidRPr="009647BB">
        <w:rPr>
          <w:rFonts w:ascii="Calibri" w:hAnsi="Calibri" w:cs="Calibri"/>
          <w:color w:val="auto"/>
          <w:sz w:val="20"/>
          <w:szCs w:val="20"/>
        </w:rPr>
        <w:t>миль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в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час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а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именн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такой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корост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должны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ридерживаться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гонщик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выезжающи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заданному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маршруту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из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кафе</w:t>
      </w:r>
      <w:r w:rsidRPr="009647BB">
        <w:rPr>
          <w:rFonts w:ascii="DINOT" w:hAnsi="DINOT" w:cs="Arial"/>
          <w:color w:val="auto"/>
          <w:sz w:val="20"/>
          <w:szCs w:val="20"/>
        </w:rPr>
        <w:t>.</w:t>
      </w:r>
    </w:p>
    <w:p w14:paraId="7E02CBE5" w14:textId="77777777" w:rsidR="00C44348" w:rsidRPr="009647BB" w:rsidRDefault="00C44348" w:rsidP="00ED7994">
      <w:pPr>
        <w:pStyle w:val="NormalWeb"/>
        <w:spacing w:after="0"/>
        <w:jc w:val="both"/>
        <w:rPr>
          <w:rFonts w:ascii="DINOT" w:hAnsi="DINOT" w:cs="Arial"/>
          <w:color w:val="auto"/>
          <w:sz w:val="20"/>
          <w:szCs w:val="20"/>
        </w:rPr>
      </w:pPr>
    </w:p>
    <w:p w14:paraId="4DA7D116" w14:textId="13FF8F8D" w:rsidR="00A119C9" w:rsidRPr="009647BB" w:rsidRDefault="00A119C9" w:rsidP="00ED7994">
      <w:pPr>
        <w:jc w:val="both"/>
        <w:rPr>
          <w:rFonts w:ascii="DINOT" w:eastAsia="Arial Unicode MS" w:hAnsi="DINOT" w:cs="Arial"/>
          <w:sz w:val="20"/>
          <w:szCs w:val="20"/>
          <w:u w:color="000000"/>
          <w:lang w:eastAsia="zh-CN"/>
        </w:rPr>
      </w:pPr>
      <w:r w:rsidRPr="009647BB">
        <w:rPr>
          <w:rFonts w:ascii="Calibri" w:eastAsia="Arial Unicode MS" w:hAnsi="Calibri" w:cs="Calibri"/>
          <w:sz w:val="20"/>
          <w:szCs w:val="20"/>
        </w:rPr>
        <w:t>Несмотр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айкерски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ух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час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Arial"/>
          <w:b/>
          <w:sz w:val="20"/>
          <w:szCs w:val="20"/>
        </w:rPr>
        <w:t>PILOT Type 20 Chronograph Ton Up,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те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енее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="00ED4256" w:rsidRPr="009647BB">
        <w:rPr>
          <w:rFonts w:ascii="Calibri" w:hAnsi="Calibri" w:cs="Calibri"/>
          <w:sz w:val="20"/>
          <w:szCs w:val="20"/>
        </w:rPr>
        <w:t>выполнен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="00ED4256" w:rsidRPr="009647BB">
        <w:rPr>
          <w:rFonts w:ascii="Calibri" w:eastAsia="Arial Unicode MS" w:hAnsi="Calibri" w:cs="Calibri"/>
          <w:sz w:val="20"/>
          <w:szCs w:val="20"/>
        </w:rPr>
        <w:t>в</w:t>
      </w:r>
      <w:r w:rsidR="00ED4256"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="00ED4256" w:rsidRPr="009647BB">
        <w:rPr>
          <w:rFonts w:ascii="Calibri" w:eastAsia="Arial Unicode MS" w:hAnsi="Calibri" w:cs="Calibri"/>
          <w:sz w:val="20"/>
          <w:szCs w:val="20"/>
        </w:rPr>
        <w:t>дизайн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астоящих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авиаторов</w:t>
      </w:r>
      <w:r w:rsidRPr="009647BB">
        <w:rPr>
          <w:rFonts w:ascii="DINOT" w:hAnsi="DINOT" w:cs="Arial"/>
          <w:sz w:val="20"/>
          <w:szCs w:val="20"/>
        </w:rPr>
        <w:t xml:space="preserve">. </w:t>
      </w:r>
      <w:r w:rsidRPr="009647BB">
        <w:rPr>
          <w:rFonts w:ascii="Calibri" w:hAnsi="Calibri" w:cs="Calibri"/>
          <w:sz w:val="20"/>
          <w:szCs w:val="20"/>
        </w:rPr>
        <w:t>Крепки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руталь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45-</w:t>
      </w:r>
      <w:r w:rsidRPr="009647BB">
        <w:rPr>
          <w:rFonts w:ascii="Calibri" w:eastAsia="Arial Unicode MS" w:hAnsi="Calibri" w:cs="Calibri"/>
          <w:sz w:val="20"/>
          <w:szCs w:val="20"/>
        </w:rPr>
        <w:t>миллиметров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корпус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з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остаренно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ржавеюще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али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придающи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дел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актуаль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интаж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иль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гармоничн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очетающ</w:t>
      </w:r>
      <w:r w:rsidRPr="009647BB">
        <w:rPr>
          <w:rFonts w:ascii="Calibri" w:hAnsi="Calibri" w:cs="Calibri"/>
          <w:sz w:val="20"/>
          <w:szCs w:val="20"/>
        </w:rPr>
        <w:t>ийс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изайно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ов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делае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дель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Arial"/>
          <w:b/>
          <w:sz w:val="20"/>
          <w:szCs w:val="20"/>
        </w:rPr>
        <w:t>PILOT Type 20 Chronograph Ton Up Black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</w:t>
      </w:r>
      <w:r w:rsidRPr="009647BB">
        <w:rPr>
          <w:rFonts w:ascii="Calibri" w:eastAsia="Arial Unicode MS" w:hAnsi="Calibri" w:cs="Calibri"/>
          <w:sz w:val="20"/>
          <w:szCs w:val="20"/>
        </w:rPr>
        <w:t>ассивным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н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удобны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украшение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ашег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запястья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стилистическ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ыдержанны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ух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остальных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редставителе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линейк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Type 20. </w:t>
      </w:r>
      <w:r w:rsidRPr="009647BB">
        <w:rPr>
          <w:rFonts w:ascii="Calibri" w:hAnsi="Calibri" w:cs="Calibri"/>
          <w:sz w:val="20"/>
          <w:szCs w:val="20"/>
        </w:rPr>
        <w:t>Общи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ерты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оллекци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роявляютс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ряд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лючевых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арактеристи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ов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таких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а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ассивна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заводна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головк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форм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луковицы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созданна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л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удобного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спользовани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р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ошени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ерчаток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рупны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нопк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ля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="00115317" w:rsidRPr="009647BB">
        <w:rPr>
          <w:rFonts w:ascii="Calibri" w:eastAsia="Arial Unicode MS" w:hAnsi="Calibri" w:cs="Calibri"/>
          <w:sz w:val="20"/>
          <w:szCs w:val="20"/>
        </w:rPr>
        <w:t>удобно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активаци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хронографа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чт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уде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олезн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зависим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о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того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носит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л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перчатки</w:t>
      </w:r>
      <w:r w:rsidRPr="009647BB">
        <w:rPr>
          <w:rFonts w:ascii="DINOT" w:eastAsia="Arial Unicode MS" w:hAnsi="DINOT" w:cs="Arial"/>
          <w:sz w:val="20"/>
          <w:szCs w:val="20"/>
        </w:rPr>
        <w:t xml:space="preserve">. </w:t>
      </w:r>
    </w:p>
    <w:p w14:paraId="791EF61E" w14:textId="77777777" w:rsidR="00F91129" w:rsidRPr="009647BB" w:rsidRDefault="00F91129" w:rsidP="00ED7994">
      <w:pPr>
        <w:pStyle w:val="A1"/>
        <w:tabs>
          <w:tab w:val="left" w:pos="8564"/>
        </w:tabs>
        <w:jc w:val="both"/>
        <w:rPr>
          <w:rFonts w:ascii="DINOT" w:hAnsi="DINOT" w:cs="Arial"/>
          <w:sz w:val="20"/>
          <w:szCs w:val="20"/>
        </w:rPr>
      </w:pPr>
    </w:p>
    <w:p w14:paraId="10085F8F" w14:textId="50626FE8" w:rsidR="00B70E1E" w:rsidRPr="009647BB" w:rsidRDefault="00C44348" w:rsidP="00337ADE">
      <w:pPr>
        <w:pStyle w:val="A1"/>
        <w:tabs>
          <w:tab w:val="left" w:pos="8564"/>
        </w:tabs>
        <w:jc w:val="both"/>
        <w:rPr>
          <w:rFonts w:ascii="DINOT" w:hAnsi="DINOT" w:cs="Arial"/>
          <w:sz w:val="21"/>
          <w:szCs w:val="21"/>
        </w:rPr>
      </w:pPr>
      <w:r w:rsidRPr="009647BB">
        <w:rPr>
          <w:rFonts w:ascii="Calibri" w:hAnsi="Calibri" w:cs="Calibri"/>
          <w:sz w:val="20"/>
          <w:szCs w:val="20"/>
        </w:rPr>
        <w:t>Ка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отоциклы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есть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оторых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ы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олучил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во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азвание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модель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DINOT" w:hAnsi="DINOT" w:cs="Arial"/>
          <w:b/>
          <w:color w:val="auto"/>
          <w:sz w:val="20"/>
          <w:szCs w:val="20"/>
        </w:rPr>
        <w:t>PILOT Type 20 Chronograph Ton Up Black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абсолютно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лишен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ерегружающих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лаконич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бли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еталей</w:t>
      </w:r>
      <w:r w:rsidRPr="009647BB">
        <w:rPr>
          <w:rFonts w:ascii="DINOT" w:hAnsi="DINOT" w:cs="Arial"/>
          <w:sz w:val="20"/>
          <w:szCs w:val="20"/>
        </w:rPr>
        <w:t xml:space="preserve">. </w:t>
      </w:r>
      <w:r w:rsidRPr="009647BB">
        <w:rPr>
          <w:rFonts w:ascii="Calibri" w:hAnsi="Calibri" w:cs="Calibri"/>
          <w:sz w:val="20"/>
          <w:szCs w:val="20"/>
        </w:rPr>
        <w:t>Н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ерно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циферблат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е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указател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аты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н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алендаря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дизайн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водитс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еобходимому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инимуму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анно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луча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DINOT" w:hAnsi="DINOT" w:cs="DINOT"/>
          <w:sz w:val="20"/>
          <w:szCs w:val="20"/>
        </w:rPr>
        <w:t>–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ндикаци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ремени</w:t>
      </w:r>
      <w:r w:rsidRPr="009647BB">
        <w:rPr>
          <w:rFonts w:ascii="DINOT" w:hAnsi="DINOT" w:cs="Arial"/>
          <w:sz w:val="20"/>
          <w:szCs w:val="20"/>
        </w:rPr>
        <w:t xml:space="preserve">. </w:t>
      </w:r>
      <w:r w:rsidRPr="009647BB">
        <w:rPr>
          <w:rFonts w:ascii="Calibri" w:hAnsi="Calibri" w:cs="Calibri"/>
          <w:sz w:val="20"/>
          <w:szCs w:val="20"/>
        </w:rPr>
        <w:t>Больши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инутны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екундны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трелк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люминесцентны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окрытием</w:t>
      </w:r>
      <w:r w:rsidRPr="009647BB">
        <w:rPr>
          <w:rFonts w:ascii="DINOT" w:hAnsi="DINOT" w:cs="Arial"/>
          <w:sz w:val="20"/>
          <w:szCs w:val="20"/>
        </w:rPr>
        <w:t xml:space="preserve"> (</w:t>
      </w:r>
      <w:r w:rsidRPr="009647BB">
        <w:rPr>
          <w:rFonts w:ascii="Calibri" w:hAnsi="Calibri" w:cs="Calibri"/>
          <w:sz w:val="20"/>
          <w:szCs w:val="20"/>
        </w:rPr>
        <w:t>типична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арактеристик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о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л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авиаторов</w:t>
      </w:r>
      <w:r w:rsidRPr="009647BB">
        <w:rPr>
          <w:rFonts w:ascii="DINOT" w:hAnsi="DINOT" w:cs="Arial"/>
          <w:sz w:val="20"/>
          <w:szCs w:val="20"/>
        </w:rPr>
        <w:t xml:space="preserve">) </w:t>
      </w:r>
      <w:r w:rsidRPr="009647BB">
        <w:rPr>
          <w:rFonts w:ascii="Calibri" w:hAnsi="Calibri" w:cs="Calibri"/>
          <w:sz w:val="20"/>
          <w:szCs w:val="20"/>
        </w:rPr>
        <w:t>обеспечиваю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росто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читывани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оказани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любо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рем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уто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ридаю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уникаль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тиль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н</w:t>
      </w:r>
      <w:r w:rsidRPr="009647BB">
        <w:rPr>
          <w:rFonts w:ascii="Calibri" w:hAnsi="Calibri" w:cs="Calibri"/>
          <w:color w:val="auto"/>
          <w:sz w:val="20"/>
          <w:szCs w:val="20"/>
        </w:rPr>
        <w:t>еобъятны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как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ама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жизнь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часовы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отметк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с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арабским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цифрами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, </w:t>
      </w:r>
      <w:r w:rsidRPr="009647BB">
        <w:rPr>
          <w:rFonts w:ascii="Calibri" w:hAnsi="Calibri" w:cs="Calibri"/>
          <w:color w:val="auto"/>
          <w:sz w:val="20"/>
          <w:szCs w:val="20"/>
        </w:rPr>
        <w:t>оснащенные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люминесцентным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покрытием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SuperLumiNova</w:t>
      </w:r>
      <w:r w:rsidRPr="009647BB">
        <w:rPr>
          <w:rFonts w:ascii="DINOT" w:hAnsi="DINOT" w:cs="DINOT"/>
          <w:color w:val="auto"/>
          <w:sz w:val="20"/>
          <w:szCs w:val="20"/>
        </w:rPr>
        <w:t>®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белого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цвета</w:t>
      </w:r>
      <w:r w:rsidRPr="009647BB">
        <w:rPr>
          <w:rFonts w:ascii="DINOT" w:hAnsi="DINOT" w:cs="Arial"/>
          <w:color w:val="auto"/>
          <w:sz w:val="20"/>
          <w:szCs w:val="20"/>
        </w:rPr>
        <w:t>,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такж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руги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арактеристики</w:t>
      </w:r>
      <w:r w:rsidRPr="009647BB">
        <w:rPr>
          <w:rFonts w:ascii="DINOT" w:hAnsi="DINOT" w:cs="Arial"/>
          <w:sz w:val="20"/>
          <w:szCs w:val="20"/>
        </w:rPr>
        <w:t xml:space="preserve">: </w:t>
      </w:r>
      <w:r w:rsidRPr="009647BB">
        <w:rPr>
          <w:rFonts w:ascii="Calibri" w:hAnsi="Calibri" w:cs="Calibri"/>
          <w:sz w:val="20"/>
          <w:szCs w:val="20"/>
        </w:rPr>
        <w:t>двойно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четчи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ронографа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мал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екунд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указатель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тметк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DINOT" w:hAnsi="DINOT" w:cs="DINOT"/>
          <w:sz w:val="20"/>
          <w:szCs w:val="20"/>
        </w:rPr>
        <w:t>«</w:t>
      </w:r>
      <w:r w:rsidRPr="009647BB">
        <w:rPr>
          <w:rFonts w:ascii="DINOT" w:hAnsi="DINOT" w:cs="Arial"/>
          <w:sz w:val="20"/>
          <w:szCs w:val="20"/>
        </w:rPr>
        <w:t xml:space="preserve">9 </w:t>
      </w:r>
      <w:r w:rsidRPr="009647BB">
        <w:rPr>
          <w:rFonts w:ascii="Calibri" w:hAnsi="Calibri" w:cs="Calibri"/>
          <w:sz w:val="20"/>
          <w:szCs w:val="20"/>
        </w:rPr>
        <w:t>часов</w:t>
      </w:r>
      <w:r w:rsidRPr="009647BB">
        <w:rPr>
          <w:rFonts w:ascii="DINOT" w:hAnsi="DINOT" w:cs="DINOT"/>
          <w:sz w:val="20"/>
          <w:szCs w:val="20"/>
        </w:rPr>
        <w:t>»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инут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четчи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ронограф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тметк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DINOT" w:hAnsi="DINOT" w:cs="DINOT"/>
          <w:sz w:val="20"/>
          <w:szCs w:val="20"/>
        </w:rPr>
        <w:t>«</w:t>
      </w:r>
      <w:r w:rsidRPr="009647BB">
        <w:rPr>
          <w:rFonts w:ascii="DINOT" w:hAnsi="DINOT" w:cs="Arial"/>
          <w:sz w:val="20"/>
          <w:szCs w:val="20"/>
        </w:rPr>
        <w:t xml:space="preserve">3 </w:t>
      </w:r>
      <w:r w:rsidRPr="009647BB">
        <w:rPr>
          <w:rFonts w:ascii="Calibri" w:hAnsi="Calibri" w:cs="Calibri"/>
          <w:sz w:val="20"/>
          <w:szCs w:val="20"/>
        </w:rPr>
        <w:t>часа</w:t>
      </w:r>
      <w:r w:rsidRPr="009647BB">
        <w:rPr>
          <w:rFonts w:ascii="DINOT" w:hAnsi="DINOT" w:cs="DINOT"/>
          <w:sz w:val="20"/>
          <w:szCs w:val="20"/>
        </w:rPr>
        <w:t>»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DINOT" w:hAnsi="DINOT" w:cs="DINOT"/>
          <w:sz w:val="20"/>
          <w:szCs w:val="20"/>
        </w:rPr>
        <w:t>–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формирую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гармонич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изайн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ов</w:t>
      </w:r>
      <w:r w:rsidRPr="009647BB">
        <w:rPr>
          <w:rFonts w:ascii="DINOT" w:hAnsi="DINOT" w:cs="Arial"/>
          <w:sz w:val="20"/>
          <w:szCs w:val="20"/>
        </w:rPr>
        <w:t xml:space="preserve">. </w:t>
      </w:r>
      <w:r w:rsidRPr="009647BB">
        <w:rPr>
          <w:rFonts w:ascii="Calibri" w:hAnsi="Calibri" w:cs="Calibri"/>
          <w:color w:val="auto"/>
          <w:sz w:val="20"/>
          <w:szCs w:val="20"/>
        </w:rPr>
        <w:t>Управляем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легендарны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автоматическим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</w:t>
      </w:r>
      <w:r w:rsidRPr="009647BB">
        <w:rPr>
          <w:rFonts w:ascii="Calibri" w:hAnsi="Calibri" w:cs="Calibri"/>
          <w:color w:val="auto"/>
          <w:sz w:val="20"/>
          <w:szCs w:val="20"/>
        </w:rPr>
        <w:t>калибром</w:t>
      </w:r>
      <w:r w:rsidRPr="009647BB">
        <w:rPr>
          <w:rFonts w:ascii="DINOT" w:hAnsi="DINOT" w:cs="Arial"/>
          <w:color w:val="auto"/>
          <w:sz w:val="20"/>
          <w:szCs w:val="20"/>
        </w:rPr>
        <w:t xml:space="preserve"> El Primero 4069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обственного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роизводств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ануфактуры</w:t>
      </w:r>
      <w:r w:rsidR="002C7D1C" w:rsidRPr="009647BB">
        <w:rPr>
          <w:rFonts w:ascii="DINOT" w:hAnsi="DINOT" w:cs="Arial"/>
          <w:sz w:val="20"/>
          <w:szCs w:val="20"/>
        </w:rPr>
        <w:t>,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еханиз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работае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тотой</w:t>
      </w:r>
      <w:r w:rsidRPr="009647BB">
        <w:rPr>
          <w:rFonts w:ascii="DINOT" w:hAnsi="DINOT" w:cs="Arial"/>
          <w:sz w:val="20"/>
          <w:szCs w:val="20"/>
        </w:rPr>
        <w:t xml:space="preserve"> 5 </w:t>
      </w:r>
      <w:r w:rsidRPr="009647BB">
        <w:rPr>
          <w:rFonts w:ascii="Calibri" w:hAnsi="Calibri" w:cs="Calibri"/>
          <w:sz w:val="20"/>
          <w:szCs w:val="20"/>
        </w:rPr>
        <w:t>Гц</w:t>
      </w:r>
      <w:r w:rsidRPr="009647BB">
        <w:rPr>
          <w:rFonts w:ascii="DINOT" w:hAnsi="DINOT" w:cs="Arial"/>
          <w:sz w:val="20"/>
          <w:szCs w:val="20"/>
        </w:rPr>
        <w:t xml:space="preserve"> (36</w:t>
      </w:r>
      <w:r w:rsidRPr="009647BB">
        <w:rPr>
          <w:rFonts w:ascii="DINOT" w:hAnsi="DINOT" w:cs="DINOT"/>
          <w:sz w:val="20"/>
          <w:szCs w:val="20"/>
        </w:rPr>
        <w:t> </w:t>
      </w:r>
      <w:r w:rsidRPr="009647BB">
        <w:rPr>
          <w:rFonts w:ascii="DINOT" w:hAnsi="DINOT" w:cs="Arial"/>
          <w:sz w:val="20"/>
          <w:szCs w:val="20"/>
        </w:rPr>
        <w:t xml:space="preserve">000 </w:t>
      </w:r>
      <w:r w:rsidRPr="009647BB">
        <w:rPr>
          <w:rFonts w:ascii="Calibri" w:hAnsi="Calibri" w:cs="Calibri"/>
          <w:sz w:val="20"/>
          <w:szCs w:val="20"/>
        </w:rPr>
        <w:t>колебани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</w:t>
      </w:r>
      <w:r w:rsidRPr="009647BB">
        <w:rPr>
          <w:rFonts w:ascii="DINOT" w:hAnsi="DINOT" w:cs="Arial"/>
          <w:sz w:val="20"/>
          <w:szCs w:val="20"/>
        </w:rPr>
        <w:t xml:space="preserve">)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снащен</w:t>
      </w:r>
      <w:r w:rsidRPr="009647BB">
        <w:rPr>
          <w:rFonts w:ascii="DINOT" w:hAnsi="DINOT" w:cs="Arial"/>
          <w:sz w:val="20"/>
          <w:szCs w:val="20"/>
        </w:rPr>
        <w:t xml:space="preserve"> 50-</w:t>
      </w:r>
      <w:r w:rsidRPr="009647BB">
        <w:rPr>
          <w:rFonts w:ascii="Calibri" w:hAnsi="Calibri" w:cs="Calibri"/>
          <w:sz w:val="20"/>
          <w:szCs w:val="20"/>
        </w:rPr>
        <w:t>часовы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запасо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ода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значит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у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ас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больш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буде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озможност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отерпеть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оражени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дно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оревновании</w:t>
      </w:r>
      <w:r w:rsidRPr="009647BB">
        <w:rPr>
          <w:rFonts w:ascii="DINOT" w:hAnsi="DINOT" w:cs="Arial"/>
          <w:sz w:val="20"/>
          <w:szCs w:val="20"/>
        </w:rPr>
        <w:t>!</w:t>
      </w:r>
      <w:r w:rsidR="00B70E1E" w:rsidRPr="009647BB">
        <w:rPr>
          <w:rFonts w:ascii="DINOT" w:eastAsiaTheme="minorEastAsia" w:hAnsi="DINOT" w:cs="Arial"/>
          <w:sz w:val="24"/>
        </w:rPr>
        <w:br w:type="page"/>
      </w:r>
    </w:p>
    <w:p w14:paraId="3B8CE504" w14:textId="2C46ABEB" w:rsidR="00F91129" w:rsidRPr="009647BB" w:rsidRDefault="00F91129" w:rsidP="00ED7994">
      <w:pPr>
        <w:pStyle w:val="A1"/>
        <w:tabs>
          <w:tab w:val="left" w:pos="8564"/>
        </w:tabs>
        <w:jc w:val="both"/>
        <w:rPr>
          <w:rFonts w:ascii="DINOT" w:hAnsi="DINOT" w:cs="Arial"/>
          <w:sz w:val="20"/>
          <w:szCs w:val="20"/>
        </w:rPr>
      </w:pPr>
    </w:p>
    <w:p w14:paraId="2E3E2E57" w14:textId="22847C86" w:rsidR="00B70E1E" w:rsidRPr="009647BB" w:rsidRDefault="00B70E1E" w:rsidP="00ED7994">
      <w:pPr>
        <w:pStyle w:val="A1"/>
        <w:tabs>
          <w:tab w:val="left" w:pos="8564"/>
        </w:tabs>
        <w:jc w:val="both"/>
        <w:rPr>
          <w:rFonts w:ascii="DINOT" w:hAnsi="DINOT" w:cs="Arial"/>
          <w:sz w:val="20"/>
          <w:szCs w:val="20"/>
        </w:rPr>
      </w:pPr>
    </w:p>
    <w:p w14:paraId="422CCB1A" w14:textId="202BB36C" w:rsidR="009647BB" w:rsidRPr="009647BB" w:rsidRDefault="009647BB" w:rsidP="00ED7994">
      <w:pPr>
        <w:pStyle w:val="A1"/>
        <w:tabs>
          <w:tab w:val="left" w:pos="8564"/>
        </w:tabs>
        <w:jc w:val="both"/>
        <w:rPr>
          <w:rFonts w:asciiTheme="minorHAnsi" w:hAnsiTheme="minorHAnsi" w:cs="Arial"/>
          <w:sz w:val="20"/>
          <w:szCs w:val="20"/>
        </w:rPr>
      </w:pPr>
    </w:p>
    <w:p w14:paraId="599F1013" w14:textId="4E32D9D5" w:rsidR="00753E3B" w:rsidRPr="009647BB" w:rsidRDefault="00910009" w:rsidP="00ED7994">
      <w:pPr>
        <w:pStyle w:val="A1"/>
        <w:tabs>
          <w:tab w:val="left" w:pos="8564"/>
        </w:tabs>
        <w:jc w:val="both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  <w:szCs w:val="20"/>
        </w:rPr>
        <w:t>Монохром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ер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браз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ов</w:t>
      </w:r>
      <w:r w:rsidRPr="009647BB">
        <w:rPr>
          <w:rFonts w:ascii="DINOT" w:hAnsi="DINOT" w:cs="Arial"/>
          <w:sz w:val="20"/>
          <w:szCs w:val="20"/>
        </w:rPr>
        <w:t xml:space="preserve"> 2018 Pilot Type 20 Chronograph Ton Up Black </w:t>
      </w:r>
      <w:r w:rsidRPr="009647BB">
        <w:rPr>
          <w:rFonts w:ascii="Calibri" w:hAnsi="Calibri" w:cs="Calibri"/>
          <w:sz w:val="20"/>
          <w:szCs w:val="20"/>
        </w:rPr>
        <w:t>сложен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з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="00701A3B" w:rsidRPr="009647BB">
        <w:rPr>
          <w:rFonts w:ascii="Calibri" w:hAnsi="Calibri" w:cs="Calibri"/>
          <w:sz w:val="20"/>
          <w:szCs w:val="20"/>
        </w:rPr>
        <w:t>нескольких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еталей</w:t>
      </w:r>
      <w:r w:rsidRPr="009647BB">
        <w:rPr>
          <w:rFonts w:ascii="DINOT" w:hAnsi="DINOT" w:cs="Arial"/>
          <w:sz w:val="20"/>
          <w:szCs w:val="20"/>
        </w:rPr>
        <w:t xml:space="preserve">: </w:t>
      </w:r>
      <w:r w:rsidRPr="009647BB">
        <w:rPr>
          <w:rFonts w:ascii="Calibri" w:hAnsi="Calibri" w:cs="Calibri"/>
          <w:sz w:val="20"/>
          <w:szCs w:val="20"/>
        </w:rPr>
        <w:t>тем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атов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цифербла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гармонично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очетается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ерны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орпусо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фирменны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ремешко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з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масляного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нубука</w:t>
      </w:r>
      <w:r w:rsidRPr="009647BB">
        <w:rPr>
          <w:rFonts w:ascii="DINOT" w:hAnsi="DINOT" w:cs="Arial"/>
          <w:sz w:val="20"/>
          <w:szCs w:val="20"/>
        </w:rPr>
        <w:t xml:space="preserve">.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вс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эт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элементы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омпозици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часов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ридаю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м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решитель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крыт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байкерски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характер</w:t>
      </w:r>
      <w:r w:rsidRPr="009647BB">
        <w:rPr>
          <w:rFonts w:ascii="DINOT" w:hAnsi="DINOT" w:cs="Arial"/>
          <w:sz w:val="20"/>
          <w:szCs w:val="20"/>
        </w:rPr>
        <w:t xml:space="preserve">.  </w:t>
      </w:r>
      <w:r w:rsidRPr="009647BB">
        <w:rPr>
          <w:rFonts w:ascii="Calibri" w:hAnsi="Calibri" w:cs="Calibri"/>
          <w:sz w:val="20"/>
          <w:szCs w:val="20"/>
        </w:rPr>
        <w:t>Ремешо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снащен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аучуково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подкладкой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а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такж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ополнен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онтрастно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бело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тстрочко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застежко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з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титана</w:t>
      </w:r>
      <w:r w:rsidRPr="009647BB">
        <w:rPr>
          <w:rFonts w:ascii="DINOT" w:hAnsi="DINOT" w:cs="Arial"/>
          <w:sz w:val="20"/>
          <w:szCs w:val="20"/>
        </w:rPr>
        <w:t xml:space="preserve">, </w:t>
      </w:r>
      <w:r w:rsidRPr="009647BB">
        <w:rPr>
          <w:rFonts w:ascii="Calibri" w:hAnsi="Calibri" w:cs="Calibri"/>
          <w:sz w:val="20"/>
          <w:szCs w:val="20"/>
        </w:rPr>
        <w:t>чтобы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обеспечить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ополнитель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комфорт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и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более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длительный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рок</w:t>
      </w:r>
      <w:r w:rsidRPr="009647BB">
        <w:rPr>
          <w:rFonts w:ascii="DINOT" w:hAnsi="DINOT" w:cs="Arial"/>
          <w:sz w:val="20"/>
          <w:szCs w:val="20"/>
        </w:rPr>
        <w:t xml:space="preserve"> </w:t>
      </w:r>
      <w:r w:rsidRPr="009647BB">
        <w:rPr>
          <w:rFonts w:ascii="Calibri" w:hAnsi="Calibri" w:cs="Calibri"/>
          <w:sz w:val="20"/>
          <w:szCs w:val="20"/>
        </w:rPr>
        <w:t>службы</w:t>
      </w:r>
      <w:r w:rsidRPr="009647BB">
        <w:rPr>
          <w:rFonts w:ascii="DINOT" w:hAnsi="DINOT" w:cs="Arial"/>
          <w:sz w:val="20"/>
          <w:szCs w:val="20"/>
        </w:rPr>
        <w:t>.</w:t>
      </w:r>
    </w:p>
    <w:p w14:paraId="521E622C" w14:textId="77777777" w:rsidR="00753E3B" w:rsidRPr="009647BB" w:rsidRDefault="00753E3B" w:rsidP="00ED7994">
      <w:pPr>
        <w:pStyle w:val="A1"/>
        <w:tabs>
          <w:tab w:val="left" w:pos="8564"/>
        </w:tabs>
        <w:jc w:val="both"/>
        <w:rPr>
          <w:rFonts w:ascii="DINOT" w:hAnsi="DINOT" w:cs="Arial"/>
          <w:sz w:val="20"/>
          <w:szCs w:val="20"/>
        </w:rPr>
      </w:pPr>
    </w:p>
    <w:p w14:paraId="2940E8E6" w14:textId="6FA4E3E2" w:rsidR="00CD67B9" w:rsidRPr="009647BB" w:rsidRDefault="00CD67B9" w:rsidP="00CD67B9">
      <w:pPr>
        <w:jc w:val="both"/>
        <w:rPr>
          <w:rFonts w:ascii="DINOT" w:eastAsia="Arial Unicode MS" w:hAnsi="DINOT" w:cs="Arial"/>
          <w:sz w:val="20"/>
          <w:szCs w:val="20"/>
          <w:u w:color="000000"/>
          <w:lang w:eastAsia="zh-CN"/>
        </w:rPr>
      </w:pPr>
      <w:r w:rsidRPr="009647BB">
        <w:rPr>
          <w:rFonts w:ascii="Calibri" w:eastAsia="Arial Unicode MS" w:hAnsi="Calibri" w:cs="Calibri"/>
          <w:sz w:val="20"/>
          <w:szCs w:val="20"/>
        </w:rPr>
        <w:t>Как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у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оле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ранних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деле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лини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Pilot, </w:t>
      </w:r>
      <w:r w:rsidRPr="009647BB">
        <w:rPr>
          <w:rFonts w:ascii="Calibri" w:eastAsia="Arial Unicode MS" w:hAnsi="Calibri" w:cs="Calibri"/>
          <w:sz w:val="20"/>
          <w:szCs w:val="20"/>
        </w:rPr>
        <w:t>украшенны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зображениям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аринных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биплан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только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="002C7D1C" w:rsidRPr="009647BB">
        <w:rPr>
          <w:rFonts w:ascii="Calibri" w:eastAsia="Arial Unicode MS" w:hAnsi="Calibri" w:cs="Calibri"/>
          <w:sz w:val="20"/>
          <w:szCs w:val="20"/>
        </w:rPr>
        <w:t>задняя</w:t>
      </w:r>
      <w:r w:rsidR="002C7D1C"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="002C7D1C" w:rsidRPr="009647BB">
        <w:rPr>
          <w:rFonts w:ascii="Calibri" w:eastAsia="Arial Unicode MS" w:hAnsi="Calibri" w:cs="Calibri"/>
          <w:sz w:val="20"/>
          <w:szCs w:val="20"/>
        </w:rPr>
        <w:t>крышка</w:t>
      </w:r>
      <w:r w:rsidR="002C7D1C"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з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остаренно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ржавеюще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стал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PILOT Type 20 Chronograph Ton Up </w:t>
      </w:r>
      <w:r w:rsidR="002C7D1C" w:rsidRPr="009647BB">
        <w:rPr>
          <w:rFonts w:ascii="Calibri" w:eastAsia="Arial Unicode MS" w:hAnsi="Calibri" w:cs="Calibri"/>
          <w:sz w:val="20"/>
          <w:szCs w:val="20"/>
        </w:rPr>
        <w:t>имее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еобычн</w:t>
      </w:r>
      <w:r w:rsidR="002C7D1C" w:rsidRPr="009647BB">
        <w:rPr>
          <w:rFonts w:ascii="Calibri" w:eastAsia="Arial Unicode MS" w:hAnsi="Calibri" w:cs="Calibri"/>
          <w:sz w:val="20"/>
          <w:szCs w:val="20"/>
        </w:rPr>
        <w:t>ую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гравировк</w:t>
      </w:r>
      <w:r w:rsidR="002C7D1C" w:rsidRPr="009647BB">
        <w:rPr>
          <w:rFonts w:ascii="Calibri" w:eastAsia="Arial Unicode MS" w:hAnsi="Calibri" w:cs="Calibri"/>
          <w:sz w:val="20"/>
          <w:szCs w:val="20"/>
        </w:rPr>
        <w:t>у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н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это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раз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DINOT"/>
          <w:sz w:val="20"/>
          <w:szCs w:val="20"/>
        </w:rPr>
        <w:t>–</w:t>
      </w:r>
      <w:r w:rsidRPr="009647BB">
        <w:rPr>
          <w:rFonts w:ascii="Calibri" w:eastAsia="Arial Unicode MS" w:hAnsi="Calibri" w:cs="Calibri"/>
          <w:sz w:val="20"/>
          <w:szCs w:val="20"/>
        </w:rPr>
        <w:t>гонщик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на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тоцикле</w:t>
      </w:r>
      <w:r w:rsidRPr="009647BB">
        <w:rPr>
          <w:rFonts w:ascii="DINOT" w:eastAsia="Arial Unicode MS" w:hAnsi="DINOT" w:cs="Arial"/>
          <w:sz w:val="20"/>
          <w:szCs w:val="20"/>
        </w:rPr>
        <w:t xml:space="preserve">. </w:t>
      </w:r>
      <w:r w:rsidRPr="009647BB">
        <w:rPr>
          <w:rFonts w:ascii="Calibri" w:eastAsia="Arial Unicode MS" w:hAnsi="Calibri" w:cs="Calibri"/>
          <w:sz w:val="20"/>
          <w:szCs w:val="20"/>
        </w:rPr>
        <w:t>Водонепроницаемость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100 </w:t>
      </w:r>
      <w:r w:rsidRPr="009647BB">
        <w:rPr>
          <w:rFonts w:ascii="Calibri" w:eastAsia="Arial Unicode MS" w:hAnsi="Calibri" w:cs="Calibri"/>
          <w:sz w:val="20"/>
          <w:szCs w:val="20"/>
        </w:rPr>
        <w:t>метров</w:t>
      </w:r>
      <w:r w:rsidRPr="009647BB">
        <w:rPr>
          <w:rFonts w:ascii="DINOT" w:eastAsia="Arial Unicode MS" w:hAnsi="DINOT" w:cs="Arial"/>
          <w:sz w:val="20"/>
          <w:szCs w:val="20"/>
        </w:rPr>
        <w:t xml:space="preserve">, </w:t>
      </w:r>
      <w:r w:rsidRPr="009647BB">
        <w:rPr>
          <w:rFonts w:ascii="Calibri" w:eastAsia="Arial Unicode MS" w:hAnsi="Calibri" w:cs="Calibri"/>
          <w:sz w:val="20"/>
          <w:szCs w:val="20"/>
        </w:rPr>
        <w:t>великолеп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изайн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и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ощны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механизм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DINOT"/>
          <w:sz w:val="20"/>
          <w:szCs w:val="20"/>
        </w:rPr>
        <w:t>–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все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это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делает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Calibri" w:eastAsia="Arial Unicode MS" w:hAnsi="Calibri" w:cs="Calibri"/>
          <w:sz w:val="20"/>
          <w:szCs w:val="20"/>
        </w:rPr>
        <w:t>часы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Pr="009647BB">
        <w:rPr>
          <w:rFonts w:ascii="DINOT" w:eastAsia="Arial Unicode MS" w:hAnsi="DINOT" w:cs="Arial"/>
          <w:b/>
          <w:sz w:val="20"/>
          <w:szCs w:val="20"/>
        </w:rPr>
        <w:t xml:space="preserve">PILOT Type 20 Chronograph Ton Up </w:t>
      </w:r>
      <w:r w:rsidRPr="009647BB">
        <w:rPr>
          <w:rFonts w:ascii="Calibri" w:eastAsia="Arial Unicode MS" w:hAnsi="Calibri" w:cs="Calibri"/>
          <w:sz w:val="20"/>
          <w:szCs w:val="20"/>
        </w:rPr>
        <w:t>мечтой</w:t>
      </w:r>
      <w:r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="00CD3521" w:rsidRPr="009647BB">
        <w:rPr>
          <w:rFonts w:ascii="Calibri" w:eastAsia="Arial Unicode MS" w:hAnsi="Calibri" w:cs="Calibri"/>
          <w:sz w:val="20"/>
          <w:szCs w:val="20"/>
        </w:rPr>
        <w:t>любого</w:t>
      </w:r>
      <w:r w:rsidR="00CD3521" w:rsidRPr="009647BB">
        <w:rPr>
          <w:rFonts w:ascii="DINOT" w:eastAsia="Arial Unicode MS" w:hAnsi="DINOT" w:cs="Arial"/>
          <w:sz w:val="20"/>
          <w:szCs w:val="20"/>
        </w:rPr>
        <w:t xml:space="preserve"> </w:t>
      </w:r>
      <w:r w:rsidR="00CD3521" w:rsidRPr="009647BB">
        <w:rPr>
          <w:rFonts w:ascii="Calibri" w:eastAsia="Arial Unicode MS" w:hAnsi="Calibri" w:cs="Calibri"/>
          <w:sz w:val="20"/>
          <w:szCs w:val="20"/>
        </w:rPr>
        <w:t>стиляги</w:t>
      </w:r>
      <w:r w:rsidRPr="009647BB">
        <w:rPr>
          <w:rFonts w:ascii="DINOT" w:eastAsia="Arial Unicode MS" w:hAnsi="DINOT" w:cs="Arial"/>
          <w:sz w:val="20"/>
          <w:szCs w:val="20"/>
        </w:rPr>
        <w:t xml:space="preserve">! </w:t>
      </w:r>
    </w:p>
    <w:p w14:paraId="5A69D5EE" w14:textId="77777777" w:rsidR="00CD67B9" w:rsidRPr="009647BB" w:rsidRDefault="00CD67B9" w:rsidP="00CD67B9">
      <w:pPr>
        <w:jc w:val="both"/>
        <w:rPr>
          <w:rFonts w:ascii="DINOT" w:eastAsia="Arial Unicode MS" w:hAnsi="DINOT" w:cs="Arial"/>
          <w:sz w:val="20"/>
          <w:szCs w:val="20"/>
          <w:u w:color="000000"/>
          <w:lang w:eastAsia="zh-CN"/>
        </w:rPr>
      </w:pPr>
    </w:p>
    <w:p w14:paraId="7DDC25E7" w14:textId="1675EE03" w:rsidR="00C44348" w:rsidRPr="009647BB" w:rsidRDefault="00C44348" w:rsidP="00ED7994">
      <w:pPr>
        <w:pStyle w:val="A1"/>
        <w:tabs>
          <w:tab w:val="left" w:pos="8564"/>
        </w:tabs>
        <w:jc w:val="both"/>
        <w:rPr>
          <w:rFonts w:ascii="DINOT" w:hAnsi="DINOT" w:cs="Arial"/>
          <w:sz w:val="20"/>
          <w:szCs w:val="20"/>
        </w:rPr>
      </w:pPr>
    </w:p>
    <w:p w14:paraId="0791085A" w14:textId="77777777" w:rsidR="00F91129" w:rsidRPr="009647BB" w:rsidRDefault="00F91129" w:rsidP="00F03888">
      <w:pPr>
        <w:rPr>
          <w:rFonts w:ascii="DINOT" w:eastAsia="Times New Roman" w:hAnsi="DINOT" w:cs="Arial"/>
          <w:bdr w:val="none" w:sz="0" w:space="0" w:color="auto"/>
          <w:lang w:eastAsia="en-ZA"/>
        </w:rPr>
      </w:pPr>
      <w:r w:rsidRPr="009647BB">
        <w:rPr>
          <w:rFonts w:ascii="DINOT" w:eastAsia="Times New Roman" w:hAnsi="DINOT" w:cs="Arial"/>
          <w:bdr w:val="none" w:sz="0" w:space="0" w:color="auto"/>
        </w:rPr>
        <w:br w:type="page"/>
      </w:r>
    </w:p>
    <w:p w14:paraId="5F5DC347" w14:textId="5F206CB4" w:rsidR="00F91129" w:rsidRPr="009647BB" w:rsidRDefault="00F91129" w:rsidP="00F9112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DINOT" w:eastAsia="Times New Roman" w:hAnsi="DINOT" w:cs="Arial"/>
          <w:bdr w:val="none" w:sz="0" w:space="0" w:color="auto"/>
          <w:lang w:eastAsia="en-ZA"/>
        </w:rPr>
      </w:pPr>
    </w:p>
    <w:p w14:paraId="4618D9BC" w14:textId="256062DD" w:rsidR="00B70E1E" w:rsidRPr="009647BB" w:rsidRDefault="00B70E1E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</w:rPr>
      </w:pPr>
    </w:p>
    <w:p w14:paraId="6647FFFC" w14:textId="05718A99" w:rsidR="009700EB" w:rsidRPr="009647BB" w:rsidRDefault="007701AA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4"/>
          <w:szCs w:val="24"/>
          <w:lang w:val="en-GB"/>
        </w:rPr>
      </w:pPr>
      <w:r w:rsidRPr="009647BB">
        <w:rPr>
          <w:rFonts w:ascii="DINOT" w:hAnsi="DINOT" w:cs="Arial"/>
          <w:noProof/>
          <w:sz w:val="20"/>
          <w:lang w:eastAsia="ru-RU"/>
        </w:rPr>
        <w:drawing>
          <wp:anchor distT="0" distB="0" distL="114300" distR="114300" simplePos="0" relativeHeight="251658240" behindDoc="1" locked="0" layoutInCell="1" allowOverlap="1" wp14:anchorId="417618BF" wp14:editId="3CA6DD98">
            <wp:simplePos x="0" y="0"/>
            <wp:positionH relativeFrom="margin">
              <wp:posOffset>3919043</wp:posOffset>
            </wp:positionH>
            <wp:positionV relativeFrom="paragraph">
              <wp:posOffset>15381</wp:posOffset>
            </wp:positionV>
            <wp:extent cx="1830814" cy="2619022"/>
            <wp:effectExtent l="0" t="0" r="0" b="0"/>
            <wp:wrapNone/>
            <wp:docPr id="1" name="Image 1" descr="O:\Communication 2018\PR\BASELWORLD\PRODUCTS\PILOT\PILOT Type 20 Chronograph Ton-Up - BLACK\IMAGES\LD\11.2432.4069.21.C9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Communication 2018\PR\BASELWORLD\PRODUCTS\PILOT\PILOT Type 20 Chronograph Ton-Up - BLACK\IMAGES\LD\11.2432.4069.21.C90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511" cy="2644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47BB">
        <w:rPr>
          <w:rFonts w:ascii="DINOT" w:hAnsi="DINOT" w:cs="Arial"/>
          <w:b/>
          <w:color w:val="auto"/>
          <w:sz w:val="24"/>
          <w:lang w:val="en-GB"/>
        </w:rPr>
        <w:t xml:space="preserve">PILOT TYPE 20 CHRONOGRAPH – TON UP BLACK </w:t>
      </w:r>
    </w:p>
    <w:p w14:paraId="1C12B457" w14:textId="73FB8EDA" w:rsidR="009700EB" w:rsidRPr="009647BB" w:rsidRDefault="00634055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20"/>
          <w:szCs w:val="20"/>
        </w:rPr>
      </w:pPr>
      <w:r w:rsidRPr="009647BB">
        <w:rPr>
          <w:rFonts w:ascii="Calibri" w:hAnsi="Calibri" w:cs="Calibri"/>
          <w:b/>
          <w:color w:val="auto"/>
          <w:sz w:val="20"/>
        </w:rPr>
        <w:t>ТЕХНИЧЕСКИЕ</w:t>
      </w:r>
      <w:r w:rsidRPr="009647BB">
        <w:rPr>
          <w:rFonts w:ascii="DINOT" w:hAnsi="DINOT" w:cs="Arial"/>
          <w:b/>
          <w:color w:val="auto"/>
          <w:sz w:val="20"/>
        </w:rPr>
        <w:t xml:space="preserve"> </w:t>
      </w:r>
      <w:r w:rsidRPr="009647BB">
        <w:rPr>
          <w:rFonts w:ascii="Calibri" w:hAnsi="Calibri" w:cs="Calibri"/>
          <w:b/>
          <w:color w:val="auto"/>
          <w:sz w:val="20"/>
        </w:rPr>
        <w:t>ХАРАКТЕРИСТИКИ</w:t>
      </w:r>
    </w:p>
    <w:p w14:paraId="564BC869" w14:textId="2FEBD5B0" w:rsidR="009700EB" w:rsidRPr="009647BB" w:rsidRDefault="009700EB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4FAAD944" w14:textId="4E893DD5" w:rsidR="004365D9" w:rsidRPr="009647BB" w:rsidRDefault="009700EB" w:rsidP="009700EB">
      <w:pPr>
        <w:spacing w:line="276" w:lineRule="auto"/>
        <w:jc w:val="both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Артикул</w:t>
      </w:r>
      <w:r w:rsidRPr="009647BB">
        <w:rPr>
          <w:rFonts w:ascii="DINOT" w:hAnsi="DINOT" w:cs="Arial"/>
          <w:sz w:val="20"/>
        </w:rPr>
        <w:t>: 11.2432.4069/21.C900</w:t>
      </w:r>
    </w:p>
    <w:p w14:paraId="15CF7022" w14:textId="0055FF3B" w:rsidR="0069681D" w:rsidRPr="009647BB" w:rsidRDefault="0069681D" w:rsidP="009700EB">
      <w:pPr>
        <w:spacing w:line="276" w:lineRule="auto"/>
        <w:jc w:val="both"/>
        <w:rPr>
          <w:rFonts w:ascii="DINOT" w:hAnsi="DINOT" w:cs="Arial"/>
          <w:sz w:val="20"/>
          <w:szCs w:val="20"/>
        </w:rPr>
      </w:pPr>
    </w:p>
    <w:p w14:paraId="180DB8B7" w14:textId="77777777" w:rsidR="0069681D" w:rsidRPr="009647BB" w:rsidRDefault="0069681D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9647BB">
        <w:rPr>
          <w:rFonts w:ascii="Calibri" w:hAnsi="Calibri" w:cs="Calibri"/>
          <w:b/>
          <w:color w:val="auto"/>
          <w:sz w:val="20"/>
        </w:rPr>
        <w:t>КЛЮЧЕВЫЕ</w:t>
      </w:r>
      <w:r w:rsidRPr="009647BB">
        <w:rPr>
          <w:rFonts w:ascii="DINOT" w:hAnsi="DINOT" w:cs="Arial"/>
          <w:b/>
          <w:color w:val="auto"/>
          <w:sz w:val="20"/>
        </w:rPr>
        <w:t xml:space="preserve"> </w:t>
      </w:r>
      <w:r w:rsidRPr="009647BB">
        <w:rPr>
          <w:rFonts w:ascii="Calibri" w:hAnsi="Calibri" w:cs="Calibri"/>
          <w:b/>
          <w:color w:val="auto"/>
          <w:sz w:val="20"/>
        </w:rPr>
        <w:t>МОМЕНТЫ</w:t>
      </w:r>
      <w:r w:rsidRPr="009647BB">
        <w:rPr>
          <w:rFonts w:ascii="DINOT" w:hAnsi="DINOT" w:cs="Arial"/>
          <w:color w:val="auto"/>
          <w:sz w:val="20"/>
        </w:rPr>
        <w:t xml:space="preserve"> </w:t>
      </w:r>
    </w:p>
    <w:p w14:paraId="1BCCBFDB" w14:textId="09FB5C02" w:rsidR="008F26D7" w:rsidRPr="009647BB" w:rsidRDefault="007A5B86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9647BB">
        <w:rPr>
          <w:rFonts w:ascii="Calibri" w:hAnsi="Calibri" w:cs="Calibri"/>
          <w:color w:val="auto"/>
          <w:sz w:val="20"/>
        </w:rPr>
        <w:t>Новый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корпус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из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состаренной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стали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диаметром</w:t>
      </w:r>
      <w:r w:rsidRPr="009647BB">
        <w:rPr>
          <w:rFonts w:ascii="DINOT" w:hAnsi="DINOT" w:cs="Arial"/>
          <w:color w:val="auto"/>
          <w:sz w:val="20"/>
        </w:rPr>
        <w:t xml:space="preserve"> 45 </w:t>
      </w:r>
      <w:r w:rsidRPr="009647BB">
        <w:rPr>
          <w:rFonts w:ascii="Calibri" w:hAnsi="Calibri" w:cs="Calibri"/>
          <w:color w:val="auto"/>
          <w:sz w:val="20"/>
        </w:rPr>
        <w:t>мм</w:t>
      </w:r>
      <w:r w:rsidRPr="009647BB">
        <w:rPr>
          <w:rFonts w:ascii="DINOT" w:hAnsi="DINOT" w:cs="Arial"/>
          <w:color w:val="auto"/>
          <w:sz w:val="20"/>
        </w:rPr>
        <w:t xml:space="preserve"> </w:t>
      </w:r>
    </w:p>
    <w:p w14:paraId="56004C1B" w14:textId="58966F18" w:rsidR="00684679" w:rsidRPr="009647BB" w:rsidRDefault="00684679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9647BB">
        <w:rPr>
          <w:rFonts w:ascii="Calibri" w:hAnsi="Calibri" w:cs="Calibri"/>
          <w:color w:val="auto"/>
          <w:sz w:val="20"/>
        </w:rPr>
        <w:t>Дань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уважения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движению</w:t>
      </w:r>
      <w:r w:rsidRPr="009647BB">
        <w:rPr>
          <w:rFonts w:ascii="DINOT" w:hAnsi="DINOT" w:cs="Arial"/>
          <w:color w:val="auto"/>
          <w:sz w:val="20"/>
        </w:rPr>
        <w:t xml:space="preserve"> Caf</w:t>
      </w:r>
      <w:r w:rsidRPr="009647BB">
        <w:rPr>
          <w:rFonts w:ascii="DINOT" w:hAnsi="DINOT" w:cs="DINOT"/>
          <w:color w:val="auto"/>
          <w:sz w:val="20"/>
        </w:rPr>
        <w:t>é</w:t>
      </w:r>
      <w:r w:rsidRPr="009647BB">
        <w:rPr>
          <w:rFonts w:ascii="DINOT" w:hAnsi="DINOT" w:cs="Arial"/>
          <w:color w:val="auto"/>
          <w:sz w:val="20"/>
        </w:rPr>
        <w:t xml:space="preserve"> Racer </w:t>
      </w:r>
    </w:p>
    <w:p w14:paraId="1E30E40E" w14:textId="4B51E314" w:rsidR="00684679" w:rsidRPr="009647BB" w:rsidRDefault="00684679" w:rsidP="0069681D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  <w:r w:rsidRPr="009647BB">
        <w:rPr>
          <w:rFonts w:ascii="Calibri" w:hAnsi="Calibri" w:cs="Calibri"/>
          <w:color w:val="auto"/>
          <w:sz w:val="20"/>
        </w:rPr>
        <w:t>Автоматический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хронограф</w:t>
      </w:r>
      <w:r w:rsidRPr="009647BB">
        <w:rPr>
          <w:rFonts w:ascii="DINOT" w:hAnsi="DINOT" w:cs="Arial"/>
          <w:color w:val="auto"/>
          <w:sz w:val="20"/>
        </w:rPr>
        <w:t xml:space="preserve"> El Primero </w:t>
      </w:r>
      <w:r w:rsidRPr="009647BB">
        <w:rPr>
          <w:rFonts w:ascii="Calibri" w:hAnsi="Calibri" w:cs="Calibri"/>
          <w:color w:val="auto"/>
          <w:sz w:val="20"/>
        </w:rPr>
        <w:t>с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колонным</w:t>
      </w:r>
      <w:r w:rsidRPr="009647BB">
        <w:rPr>
          <w:rFonts w:ascii="DINOT" w:hAnsi="DINOT" w:cs="Arial"/>
          <w:color w:val="auto"/>
          <w:sz w:val="20"/>
        </w:rPr>
        <w:t xml:space="preserve"> </w:t>
      </w:r>
      <w:r w:rsidRPr="009647BB">
        <w:rPr>
          <w:rFonts w:ascii="Calibri" w:hAnsi="Calibri" w:cs="Calibri"/>
          <w:color w:val="auto"/>
          <w:sz w:val="20"/>
        </w:rPr>
        <w:t>колесом</w:t>
      </w:r>
    </w:p>
    <w:p w14:paraId="49CA0145" w14:textId="01F661C8" w:rsidR="00B61909" w:rsidRPr="009647BB" w:rsidRDefault="00B61909" w:rsidP="009700EB">
      <w:pPr>
        <w:pStyle w:val="A1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20"/>
          <w:szCs w:val="20"/>
        </w:rPr>
      </w:pPr>
    </w:p>
    <w:p w14:paraId="1D39671A" w14:textId="3D426C2C" w:rsidR="004365D9" w:rsidRPr="009647BB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9647BB">
        <w:rPr>
          <w:rFonts w:ascii="Calibri" w:hAnsi="Calibri" w:cs="Calibri"/>
          <w:b/>
          <w:sz w:val="20"/>
        </w:rPr>
        <w:t>МЕХАНИЗМ</w:t>
      </w:r>
    </w:p>
    <w:p w14:paraId="0E0226B4" w14:textId="41D36BFC" w:rsidR="009700EB" w:rsidRPr="009647BB" w:rsidRDefault="00684679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DINOT" w:hAnsi="DINOT" w:cs="Arial"/>
          <w:sz w:val="20"/>
        </w:rPr>
        <w:t xml:space="preserve">El Primero 4069, </w:t>
      </w:r>
      <w:r w:rsidRPr="009647BB">
        <w:rPr>
          <w:rFonts w:ascii="Calibri" w:hAnsi="Calibri" w:cs="Calibri"/>
          <w:sz w:val="20"/>
        </w:rPr>
        <w:t>автоматически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подзавод</w:t>
      </w:r>
      <w:r w:rsidRPr="009647BB">
        <w:rPr>
          <w:rFonts w:ascii="DINOT" w:hAnsi="DINOT" w:cs="Arial"/>
          <w:sz w:val="20"/>
        </w:rPr>
        <w:t xml:space="preserve"> </w:t>
      </w:r>
    </w:p>
    <w:p w14:paraId="1208BEED" w14:textId="0A0C55EA" w:rsidR="009700EB" w:rsidRPr="009647BB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Калибр</w:t>
      </w:r>
      <w:r w:rsidRPr="009647BB">
        <w:rPr>
          <w:rFonts w:ascii="DINOT" w:hAnsi="DINOT" w:cs="Arial"/>
          <w:sz w:val="20"/>
        </w:rPr>
        <w:t xml:space="preserve">: 13 </w:t>
      </w:r>
      <w:r w:rsidRPr="009647BB">
        <w:rPr>
          <w:rFonts w:ascii="DINOT" w:hAnsi="DINOT" w:cs="DINOT"/>
          <w:sz w:val="20"/>
        </w:rPr>
        <w:t>¼</w:t>
      </w:r>
      <w:r w:rsidRPr="009647BB">
        <w:rPr>
          <w:rFonts w:ascii="DINOT" w:hAnsi="DINOT" w:cs="Arial"/>
          <w:sz w:val="20"/>
        </w:rPr>
        <w:t>``` (</w:t>
      </w:r>
      <w:r w:rsidRPr="009647BB">
        <w:rPr>
          <w:rFonts w:ascii="Calibri" w:hAnsi="Calibri" w:cs="Calibri"/>
          <w:sz w:val="20"/>
        </w:rPr>
        <w:t>диаметр</w:t>
      </w:r>
      <w:r w:rsidRPr="009647BB">
        <w:rPr>
          <w:rFonts w:ascii="DINOT" w:hAnsi="DINOT" w:cs="Arial"/>
          <w:sz w:val="20"/>
        </w:rPr>
        <w:t xml:space="preserve">: 30 </w:t>
      </w:r>
      <w:r w:rsidRPr="009647BB">
        <w:rPr>
          <w:rFonts w:ascii="Calibri" w:hAnsi="Calibri" w:cs="Calibri"/>
          <w:sz w:val="20"/>
        </w:rPr>
        <w:t>мм</w:t>
      </w:r>
      <w:r w:rsidRPr="009647BB">
        <w:rPr>
          <w:rFonts w:ascii="DINOT" w:hAnsi="DINOT" w:cs="Arial"/>
          <w:sz w:val="20"/>
        </w:rPr>
        <w:t>)</w:t>
      </w:r>
    </w:p>
    <w:p w14:paraId="61D4F0A0" w14:textId="53EFB665" w:rsidR="009700EB" w:rsidRPr="009647BB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Толщин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часового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механизма</w:t>
      </w:r>
      <w:r w:rsidRPr="009647BB">
        <w:rPr>
          <w:rFonts w:ascii="DINOT" w:hAnsi="DINOT" w:cs="Arial"/>
          <w:sz w:val="20"/>
        </w:rPr>
        <w:t xml:space="preserve">: 6,6 </w:t>
      </w:r>
      <w:r w:rsidRPr="009647BB">
        <w:rPr>
          <w:rFonts w:ascii="Calibri" w:hAnsi="Calibri" w:cs="Calibri"/>
          <w:sz w:val="20"/>
        </w:rPr>
        <w:t>мм</w:t>
      </w:r>
    </w:p>
    <w:p w14:paraId="16982B98" w14:textId="337061EB" w:rsidR="009700EB" w:rsidRPr="009647BB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Количество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деталей</w:t>
      </w:r>
      <w:r w:rsidRPr="009647BB">
        <w:rPr>
          <w:rFonts w:ascii="DINOT" w:hAnsi="DINOT" w:cs="Arial"/>
          <w:sz w:val="20"/>
        </w:rPr>
        <w:t>: 254</w:t>
      </w:r>
    </w:p>
    <w:p w14:paraId="1A08670B" w14:textId="2F09DF0B" w:rsidR="009700EB" w:rsidRPr="009647BB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Количество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камней</w:t>
      </w:r>
      <w:r w:rsidRPr="009647BB">
        <w:rPr>
          <w:rFonts w:ascii="DINOT" w:hAnsi="DINOT" w:cs="Arial"/>
          <w:sz w:val="20"/>
        </w:rPr>
        <w:t>: 35</w:t>
      </w:r>
    </w:p>
    <w:p w14:paraId="11DE6565" w14:textId="13F02645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Частот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колебаний</w:t>
      </w:r>
      <w:r w:rsidRPr="009647BB">
        <w:rPr>
          <w:rFonts w:ascii="DINOT" w:hAnsi="DINOT" w:cs="Arial"/>
          <w:sz w:val="20"/>
        </w:rPr>
        <w:t>: 36</w:t>
      </w:r>
      <w:r w:rsidRPr="009647BB">
        <w:rPr>
          <w:rFonts w:ascii="DINOT" w:hAnsi="DINOT" w:cs="DINOT"/>
          <w:sz w:val="20"/>
        </w:rPr>
        <w:t> </w:t>
      </w:r>
      <w:r w:rsidRPr="009647BB">
        <w:rPr>
          <w:rFonts w:ascii="DINOT" w:hAnsi="DINOT" w:cs="Arial"/>
          <w:sz w:val="20"/>
        </w:rPr>
        <w:t xml:space="preserve">000 </w:t>
      </w:r>
      <w:r w:rsidRPr="009647BB">
        <w:rPr>
          <w:rFonts w:ascii="Calibri" w:hAnsi="Calibri" w:cs="Calibri"/>
          <w:sz w:val="20"/>
        </w:rPr>
        <w:t>полуколебани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в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час</w:t>
      </w:r>
      <w:r w:rsidRPr="009647BB">
        <w:rPr>
          <w:rFonts w:ascii="DINOT" w:hAnsi="DINOT" w:cs="Arial"/>
          <w:sz w:val="20"/>
        </w:rPr>
        <w:t xml:space="preserve"> (5 </w:t>
      </w:r>
      <w:r w:rsidRPr="009647BB">
        <w:rPr>
          <w:rFonts w:ascii="Calibri" w:hAnsi="Calibri" w:cs="Calibri"/>
          <w:sz w:val="20"/>
        </w:rPr>
        <w:t>Гц</w:t>
      </w:r>
      <w:r w:rsidRPr="009647BB">
        <w:rPr>
          <w:rFonts w:ascii="DINOT" w:hAnsi="DINOT" w:cs="Arial"/>
          <w:sz w:val="20"/>
        </w:rPr>
        <w:t>)</w:t>
      </w:r>
    </w:p>
    <w:p w14:paraId="44F52DDC" w14:textId="27C41E8D" w:rsidR="009700EB" w:rsidRPr="009647BB" w:rsidRDefault="008F26D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Запас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хода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мин</w:t>
      </w:r>
      <w:r w:rsidRPr="009647BB">
        <w:rPr>
          <w:rFonts w:ascii="DINOT" w:hAnsi="DINOT" w:cs="Arial"/>
          <w:sz w:val="20"/>
        </w:rPr>
        <w:t xml:space="preserve">. 50 </w:t>
      </w:r>
      <w:r w:rsidRPr="009647BB">
        <w:rPr>
          <w:rFonts w:ascii="Calibri" w:hAnsi="Calibri" w:cs="Calibri"/>
          <w:sz w:val="20"/>
        </w:rPr>
        <w:t>часов</w:t>
      </w:r>
    </w:p>
    <w:p w14:paraId="15A6B13C" w14:textId="03AB7B1D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Отделка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ротор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автоподзавод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отделко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DINOT" w:hAnsi="DINOT" w:cs="DINOT"/>
          <w:sz w:val="20"/>
        </w:rPr>
        <w:t>«</w:t>
      </w:r>
      <w:r w:rsidRPr="009647BB">
        <w:rPr>
          <w:rFonts w:ascii="DINOT" w:hAnsi="DINOT" w:cs="Arial"/>
          <w:sz w:val="20"/>
        </w:rPr>
        <w:t>C</w:t>
      </w:r>
      <w:r w:rsidRPr="009647BB">
        <w:rPr>
          <w:rFonts w:ascii="DINOT" w:hAnsi="DINOT" w:cs="DINOT"/>
          <w:sz w:val="20"/>
        </w:rPr>
        <w:t>ô</w:t>
      </w:r>
      <w:r w:rsidRPr="009647BB">
        <w:rPr>
          <w:rFonts w:ascii="DINOT" w:hAnsi="DINOT" w:cs="Arial"/>
          <w:sz w:val="20"/>
        </w:rPr>
        <w:t>tes de Gen</w:t>
      </w:r>
      <w:r w:rsidRPr="009647BB">
        <w:rPr>
          <w:rFonts w:ascii="DINOT" w:hAnsi="DINOT" w:cs="DINOT"/>
          <w:sz w:val="20"/>
        </w:rPr>
        <w:t>è</w:t>
      </w:r>
      <w:r w:rsidRPr="009647BB">
        <w:rPr>
          <w:rFonts w:ascii="DINOT" w:hAnsi="DINOT" w:cs="Arial"/>
          <w:sz w:val="20"/>
        </w:rPr>
        <w:t>ve</w:t>
      </w:r>
      <w:r w:rsidRPr="009647BB">
        <w:rPr>
          <w:rFonts w:ascii="DINOT" w:hAnsi="DINOT" w:cs="DINOT"/>
          <w:sz w:val="20"/>
        </w:rPr>
        <w:t>»</w:t>
      </w:r>
      <w:r w:rsidRPr="009647BB">
        <w:rPr>
          <w:rFonts w:ascii="DINOT" w:hAnsi="DINOT" w:cs="Arial"/>
          <w:sz w:val="20"/>
        </w:rPr>
        <w:t xml:space="preserve"> </w:t>
      </w:r>
    </w:p>
    <w:p w14:paraId="4E1C28CF" w14:textId="29565E93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</w:p>
    <w:p w14:paraId="7176EAEA" w14:textId="788E98B4" w:rsidR="009700EB" w:rsidRPr="009647BB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9647BB">
        <w:rPr>
          <w:rFonts w:ascii="Calibri" w:hAnsi="Calibri" w:cs="Calibri"/>
          <w:b/>
          <w:sz w:val="20"/>
        </w:rPr>
        <w:t>ФУНКЦИИ</w:t>
      </w:r>
    </w:p>
    <w:p w14:paraId="16C80218" w14:textId="7470348F" w:rsidR="001B16EF" w:rsidRPr="009647BB" w:rsidRDefault="009700EB" w:rsidP="001B16EF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Центральны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часов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и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минутн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трелки</w:t>
      </w:r>
    </w:p>
    <w:p w14:paraId="0F9988BB" w14:textId="1D8C0887" w:rsidR="001B16EF" w:rsidRPr="009647BB" w:rsidRDefault="00C404F7" w:rsidP="001B16EF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Мал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екундн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трелк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н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отметк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DINOT" w:hAnsi="DINOT" w:cs="DINOT"/>
          <w:sz w:val="20"/>
        </w:rPr>
        <w:t>«</w:t>
      </w:r>
      <w:r w:rsidRPr="009647BB">
        <w:rPr>
          <w:rFonts w:ascii="DINOT" w:hAnsi="DINOT" w:cs="Arial"/>
          <w:sz w:val="20"/>
        </w:rPr>
        <w:t xml:space="preserve">9 </w:t>
      </w:r>
      <w:r w:rsidRPr="009647BB">
        <w:rPr>
          <w:rFonts w:ascii="Calibri" w:hAnsi="Calibri" w:cs="Calibri"/>
          <w:sz w:val="20"/>
        </w:rPr>
        <w:t>часов</w:t>
      </w:r>
      <w:r w:rsidRPr="009647BB">
        <w:rPr>
          <w:rFonts w:ascii="DINOT" w:hAnsi="DINOT" w:cs="DINOT"/>
          <w:sz w:val="20"/>
        </w:rPr>
        <w:t>»</w:t>
      </w:r>
    </w:p>
    <w:p w14:paraId="202FE342" w14:textId="1FB665E6" w:rsidR="00C404F7" w:rsidRPr="009647BB" w:rsidRDefault="00C404F7" w:rsidP="001B16EF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Хронограф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Центральн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трелк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хронограф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и</w:t>
      </w:r>
      <w:r w:rsidRPr="009647BB">
        <w:rPr>
          <w:rFonts w:ascii="DINOT" w:hAnsi="DINOT" w:cs="Arial"/>
          <w:sz w:val="20"/>
        </w:rPr>
        <w:t xml:space="preserve"> 30-</w:t>
      </w:r>
      <w:r w:rsidRPr="009647BB">
        <w:rPr>
          <w:rFonts w:ascii="Calibri" w:hAnsi="Calibri" w:cs="Calibri"/>
          <w:sz w:val="20"/>
        </w:rPr>
        <w:t>минутны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четчик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н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отметк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DINOT" w:hAnsi="DINOT" w:cs="DINOT"/>
          <w:sz w:val="20"/>
        </w:rPr>
        <w:t>«</w:t>
      </w:r>
      <w:r w:rsidRPr="009647BB">
        <w:rPr>
          <w:rFonts w:ascii="DINOT" w:hAnsi="DINOT" w:cs="Arial"/>
          <w:sz w:val="20"/>
        </w:rPr>
        <w:t xml:space="preserve">3 </w:t>
      </w:r>
      <w:r w:rsidRPr="009647BB">
        <w:rPr>
          <w:rFonts w:ascii="Calibri" w:hAnsi="Calibri" w:cs="Calibri"/>
          <w:sz w:val="20"/>
        </w:rPr>
        <w:t>часа</w:t>
      </w:r>
      <w:r w:rsidRPr="009647BB">
        <w:rPr>
          <w:rFonts w:ascii="DINOT" w:hAnsi="DINOT" w:cs="DINOT"/>
          <w:sz w:val="20"/>
        </w:rPr>
        <w:t>»</w:t>
      </w:r>
    </w:p>
    <w:p w14:paraId="14BF42BE" w14:textId="08702A40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</w:p>
    <w:p w14:paraId="521187B4" w14:textId="4CB286A2" w:rsidR="009700EB" w:rsidRPr="009647BB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9647BB">
        <w:rPr>
          <w:rFonts w:ascii="Calibri" w:hAnsi="Calibri" w:cs="Calibri"/>
          <w:b/>
          <w:sz w:val="20"/>
        </w:rPr>
        <w:t>КОРПУС</w:t>
      </w:r>
      <w:r w:rsidRPr="009647BB">
        <w:rPr>
          <w:rFonts w:ascii="DINOT" w:hAnsi="DINOT" w:cs="Arial"/>
          <w:b/>
          <w:sz w:val="20"/>
        </w:rPr>
        <w:t xml:space="preserve">, </w:t>
      </w:r>
      <w:r w:rsidRPr="009647BB">
        <w:rPr>
          <w:rFonts w:ascii="Calibri" w:hAnsi="Calibri" w:cs="Calibri"/>
          <w:b/>
          <w:sz w:val="20"/>
        </w:rPr>
        <w:t>ЦИФЕРБЛАТ</w:t>
      </w:r>
      <w:r w:rsidRPr="009647BB">
        <w:rPr>
          <w:rFonts w:ascii="DINOT" w:hAnsi="DINOT" w:cs="Arial"/>
          <w:b/>
          <w:sz w:val="20"/>
        </w:rPr>
        <w:t xml:space="preserve"> </w:t>
      </w:r>
      <w:r w:rsidRPr="009647BB">
        <w:rPr>
          <w:rFonts w:ascii="Calibri" w:hAnsi="Calibri" w:cs="Calibri"/>
          <w:b/>
          <w:sz w:val="20"/>
        </w:rPr>
        <w:t>И</w:t>
      </w:r>
      <w:r w:rsidRPr="009647BB">
        <w:rPr>
          <w:rFonts w:ascii="DINOT" w:hAnsi="DINOT" w:cs="Arial"/>
          <w:b/>
          <w:sz w:val="20"/>
        </w:rPr>
        <w:t xml:space="preserve"> </w:t>
      </w:r>
      <w:r w:rsidRPr="009647BB">
        <w:rPr>
          <w:rFonts w:ascii="Calibri" w:hAnsi="Calibri" w:cs="Calibri"/>
          <w:b/>
          <w:sz w:val="20"/>
        </w:rPr>
        <w:t>СТРЕЛКИ</w:t>
      </w:r>
    </w:p>
    <w:p w14:paraId="0068CE1C" w14:textId="76DA9C24" w:rsidR="009700EB" w:rsidRPr="009647BB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Диаметр</w:t>
      </w:r>
      <w:r w:rsidRPr="009647BB">
        <w:rPr>
          <w:rFonts w:ascii="DINOT" w:hAnsi="DINOT" w:cs="Arial"/>
          <w:sz w:val="20"/>
        </w:rPr>
        <w:t xml:space="preserve">: 45 </w:t>
      </w:r>
      <w:r w:rsidRPr="009647BB">
        <w:rPr>
          <w:rFonts w:ascii="Calibri" w:hAnsi="Calibri" w:cs="Calibri"/>
          <w:sz w:val="20"/>
        </w:rPr>
        <w:t>мм</w:t>
      </w:r>
    </w:p>
    <w:p w14:paraId="3296761C" w14:textId="5B4F8FDF" w:rsidR="009700EB" w:rsidRPr="009647BB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Диаметр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циферблата</w:t>
      </w:r>
      <w:r w:rsidRPr="009647BB">
        <w:rPr>
          <w:rFonts w:ascii="DINOT" w:hAnsi="DINOT" w:cs="Arial"/>
          <w:sz w:val="20"/>
        </w:rPr>
        <w:t xml:space="preserve">: 37,8 </w:t>
      </w:r>
      <w:r w:rsidRPr="009647BB">
        <w:rPr>
          <w:rFonts w:ascii="Calibri" w:hAnsi="Calibri" w:cs="Calibri"/>
          <w:sz w:val="20"/>
        </w:rPr>
        <w:t>мм</w:t>
      </w:r>
    </w:p>
    <w:p w14:paraId="6C8A45A9" w14:textId="23C42E61" w:rsidR="009700EB" w:rsidRPr="009647BB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Толщина</w:t>
      </w:r>
      <w:r w:rsidRPr="009647BB">
        <w:rPr>
          <w:rFonts w:ascii="DINOT" w:hAnsi="DINOT" w:cs="Arial"/>
          <w:sz w:val="20"/>
        </w:rPr>
        <w:t xml:space="preserve">: 14,25 </w:t>
      </w:r>
      <w:r w:rsidRPr="009647BB">
        <w:rPr>
          <w:rFonts w:ascii="Calibri" w:hAnsi="Calibri" w:cs="Calibri"/>
          <w:sz w:val="20"/>
        </w:rPr>
        <w:t>мм</w:t>
      </w:r>
    </w:p>
    <w:p w14:paraId="206D69CE" w14:textId="52B9A86B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Стекло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Выпукло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апфирово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текло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двусторонни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антибликовы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покрытием</w:t>
      </w:r>
    </w:p>
    <w:p w14:paraId="33C0092B" w14:textId="22D791E3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Задня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крышка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Задня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крышк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гравировко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DINOT" w:hAnsi="DINOT" w:cs="DINOT"/>
          <w:sz w:val="20"/>
        </w:rPr>
        <w:t>«</w:t>
      </w:r>
      <w:r w:rsidRPr="009647BB">
        <w:rPr>
          <w:rFonts w:ascii="DINOT" w:hAnsi="DINOT" w:cs="Arial"/>
          <w:sz w:val="20"/>
        </w:rPr>
        <w:t>Caf</w:t>
      </w:r>
      <w:r w:rsidRPr="009647BB">
        <w:rPr>
          <w:rFonts w:ascii="DINOT" w:hAnsi="DINOT" w:cs="DINOT"/>
          <w:sz w:val="20"/>
        </w:rPr>
        <w:t>é</w:t>
      </w:r>
      <w:r w:rsidRPr="009647BB">
        <w:rPr>
          <w:rFonts w:ascii="DINOT" w:hAnsi="DINOT" w:cs="Arial"/>
          <w:sz w:val="20"/>
        </w:rPr>
        <w:t xml:space="preserve"> Racer Spirit</w:t>
      </w:r>
      <w:r w:rsidRPr="009647BB">
        <w:rPr>
          <w:rFonts w:ascii="DINOT" w:hAnsi="DINOT" w:cs="DINOT"/>
          <w:sz w:val="20"/>
        </w:rPr>
        <w:t>»</w:t>
      </w:r>
      <w:r w:rsidRPr="009647BB">
        <w:rPr>
          <w:rFonts w:ascii="DINOT" w:hAnsi="DINOT" w:cs="Arial"/>
          <w:sz w:val="20"/>
        </w:rPr>
        <w:t xml:space="preserve">  </w:t>
      </w:r>
    </w:p>
    <w:p w14:paraId="059D5B0E" w14:textId="6679F054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Материал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состаренн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таль</w:t>
      </w:r>
    </w:p>
    <w:p w14:paraId="6049032F" w14:textId="5658AE66" w:rsidR="009700EB" w:rsidRPr="009647BB" w:rsidRDefault="009700EB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Водонепроницаемость</w:t>
      </w:r>
      <w:r w:rsidRPr="009647BB">
        <w:rPr>
          <w:rFonts w:ascii="DINOT" w:hAnsi="DINOT" w:cs="Arial"/>
          <w:sz w:val="20"/>
        </w:rPr>
        <w:t xml:space="preserve">: 10 </w:t>
      </w:r>
      <w:r w:rsidRPr="009647BB">
        <w:rPr>
          <w:rFonts w:ascii="Calibri" w:hAnsi="Calibri" w:cs="Calibri"/>
          <w:sz w:val="20"/>
        </w:rPr>
        <w:t>атм</w:t>
      </w:r>
    </w:p>
    <w:p w14:paraId="23275680" w14:textId="1A61A713" w:rsidR="009700EB" w:rsidRPr="009647BB" w:rsidRDefault="00341FAD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Циферблат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матовы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черный</w:t>
      </w:r>
    </w:p>
    <w:p w14:paraId="03B61CBA" w14:textId="58AE56AE" w:rsidR="009700EB" w:rsidRPr="009647BB" w:rsidRDefault="001B16EF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Часовы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отметки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арабские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цифры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с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белы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люминесцентны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покрытием</w:t>
      </w:r>
      <w:r w:rsidRPr="009647BB">
        <w:rPr>
          <w:rFonts w:ascii="DINOT" w:hAnsi="DINOT" w:cs="Arial"/>
          <w:sz w:val="20"/>
        </w:rPr>
        <w:t xml:space="preserve"> SuperLumiNova</w:t>
      </w:r>
      <w:r w:rsidRPr="009647BB">
        <w:rPr>
          <w:rFonts w:ascii="DINOT" w:hAnsi="DINOT" w:cs="Arial"/>
          <w:sz w:val="20"/>
          <w:vertAlign w:val="superscript"/>
        </w:rPr>
        <w:t xml:space="preserve">® </w:t>
      </w:r>
      <w:r w:rsidRPr="009647BB">
        <w:rPr>
          <w:rFonts w:ascii="DINOT" w:hAnsi="DINOT" w:cs="Arial"/>
          <w:sz w:val="20"/>
        </w:rPr>
        <w:t xml:space="preserve">SLN C1 </w:t>
      </w:r>
    </w:p>
    <w:p w14:paraId="07C37EAA" w14:textId="36CA69AE" w:rsidR="009700EB" w:rsidRPr="009647BB" w:rsidRDefault="001B16EF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Стрелки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фацетированные</w:t>
      </w:r>
      <w:r w:rsidRPr="009647BB">
        <w:rPr>
          <w:rFonts w:ascii="DINOT" w:hAnsi="DINOT" w:cs="Arial"/>
          <w:sz w:val="20"/>
        </w:rPr>
        <w:t xml:space="preserve">, </w:t>
      </w:r>
      <w:r w:rsidRPr="009647BB">
        <w:rPr>
          <w:rFonts w:ascii="Calibri" w:hAnsi="Calibri" w:cs="Calibri"/>
          <w:sz w:val="20"/>
        </w:rPr>
        <w:t>с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золоты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напыление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и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люминесцентным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покрытием</w:t>
      </w:r>
      <w:r w:rsidRPr="009647BB">
        <w:rPr>
          <w:rFonts w:ascii="DINOT" w:hAnsi="DINOT" w:cs="Arial"/>
          <w:sz w:val="20"/>
        </w:rPr>
        <w:t xml:space="preserve"> SuperLuminova </w:t>
      </w:r>
      <w:r w:rsidRPr="009647BB">
        <w:rPr>
          <w:rFonts w:ascii="DINOT" w:hAnsi="DINOT" w:cs="Arial"/>
          <w:sz w:val="20"/>
          <w:vertAlign w:val="superscript"/>
        </w:rPr>
        <w:t>®</w:t>
      </w:r>
      <w:r w:rsidRPr="009647BB">
        <w:rPr>
          <w:rFonts w:ascii="DINOT" w:hAnsi="DINOT" w:cs="Arial"/>
          <w:sz w:val="20"/>
        </w:rPr>
        <w:t xml:space="preserve"> SLN C1 [</w:t>
      </w:r>
      <w:r w:rsidRPr="009647BB">
        <w:rPr>
          <w:rFonts w:ascii="Calibri" w:hAnsi="Calibri" w:cs="Calibri"/>
          <w:sz w:val="20"/>
        </w:rPr>
        <w:t>Стрелки</w:t>
      </w:r>
      <w:r w:rsidRPr="009647BB">
        <w:rPr>
          <w:rFonts w:ascii="DINOT" w:hAnsi="DINOT" w:cs="Arial"/>
          <w:sz w:val="20"/>
        </w:rPr>
        <w:t>]</w:t>
      </w:r>
    </w:p>
    <w:p w14:paraId="3C448C1A" w14:textId="77777777" w:rsidR="00873C87" w:rsidRPr="009647BB" w:rsidRDefault="00873C87" w:rsidP="009700EB">
      <w:pPr>
        <w:spacing w:line="276" w:lineRule="auto"/>
        <w:rPr>
          <w:rFonts w:ascii="DINOT" w:hAnsi="DINOT" w:cs="Arial"/>
          <w:sz w:val="20"/>
          <w:szCs w:val="20"/>
        </w:rPr>
      </w:pPr>
    </w:p>
    <w:p w14:paraId="0EBEF226" w14:textId="002FB210" w:rsidR="009700EB" w:rsidRPr="009647BB" w:rsidRDefault="0069681D" w:rsidP="009700EB">
      <w:pPr>
        <w:spacing w:line="276" w:lineRule="auto"/>
        <w:rPr>
          <w:rFonts w:ascii="DINOT" w:hAnsi="DINOT" w:cs="Arial"/>
          <w:b/>
          <w:sz w:val="20"/>
          <w:szCs w:val="20"/>
        </w:rPr>
      </w:pPr>
      <w:r w:rsidRPr="009647BB">
        <w:rPr>
          <w:rFonts w:ascii="Calibri" w:hAnsi="Calibri" w:cs="Calibri"/>
          <w:b/>
          <w:sz w:val="20"/>
        </w:rPr>
        <w:t>РЕМЕШКИ</w:t>
      </w:r>
      <w:r w:rsidRPr="009647BB">
        <w:rPr>
          <w:rFonts w:ascii="DINOT" w:hAnsi="DINOT" w:cs="Arial"/>
          <w:b/>
          <w:sz w:val="20"/>
        </w:rPr>
        <w:t xml:space="preserve"> </w:t>
      </w:r>
      <w:r w:rsidRPr="009647BB">
        <w:rPr>
          <w:rFonts w:ascii="Calibri" w:hAnsi="Calibri" w:cs="Calibri"/>
          <w:b/>
          <w:sz w:val="20"/>
        </w:rPr>
        <w:t>И</w:t>
      </w:r>
      <w:r w:rsidRPr="009647BB">
        <w:rPr>
          <w:rFonts w:ascii="DINOT" w:hAnsi="DINOT" w:cs="Arial"/>
          <w:b/>
          <w:sz w:val="20"/>
        </w:rPr>
        <w:t xml:space="preserve"> </w:t>
      </w:r>
      <w:r w:rsidRPr="009647BB">
        <w:rPr>
          <w:rFonts w:ascii="Calibri" w:hAnsi="Calibri" w:cs="Calibri"/>
          <w:b/>
          <w:sz w:val="20"/>
        </w:rPr>
        <w:t>ЗАСТЕЖКИ</w:t>
      </w:r>
    </w:p>
    <w:p w14:paraId="63D5CFAA" w14:textId="4A70D669" w:rsidR="009700EB" w:rsidRPr="009647BB" w:rsidRDefault="00634055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Браслет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Артикул</w:t>
      </w:r>
      <w:r w:rsidRPr="009647BB">
        <w:rPr>
          <w:rFonts w:ascii="DINOT" w:hAnsi="DINOT" w:cs="Arial"/>
          <w:sz w:val="20"/>
        </w:rPr>
        <w:t>: 27.00.2321.900</w:t>
      </w:r>
    </w:p>
    <w:p w14:paraId="406DC878" w14:textId="7CC9B91C" w:rsidR="009700EB" w:rsidRPr="009647BB" w:rsidRDefault="00A51BD3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Описание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ремешок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из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масляного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нубук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черного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цвета</w:t>
      </w:r>
      <w:r w:rsidRPr="009647BB">
        <w:rPr>
          <w:rFonts w:ascii="DINOT" w:hAnsi="DINOT" w:cs="Arial"/>
          <w:sz w:val="20"/>
        </w:rPr>
        <w:t xml:space="preserve"> c </w:t>
      </w:r>
      <w:r w:rsidRPr="009647BB">
        <w:rPr>
          <w:rFonts w:ascii="Calibri" w:hAnsi="Calibri" w:cs="Calibri"/>
          <w:sz w:val="20"/>
        </w:rPr>
        <w:t>подкладкой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из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каучука</w:t>
      </w:r>
      <w:r w:rsidRPr="009647BB">
        <w:rPr>
          <w:rFonts w:ascii="DINOT" w:hAnsi="DINOT" w:cs="Arial"/>
          <w:sz w:val="20"/>
        </w:rPr>
        <w:t xml:space="preserve"> </w:t>
      </w:r>
    </w:p>
    <w:p w14:paraId="28E13C0B" w14:textId="2175E8F0" w:rsidR="00453770" w:rsidRPr="009647BB" w:rsidRDefault="00453770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Застежка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Артикул</w:t>
      </w:r>
      <w:r w:rsidRPr="009647BB">
        <w:rPr>
          <w:rFonts w:ascii="DINOT" w:hAnsi="DINOT" w:cs="Arial"/>
          <w:sz w:val="20"/>
        </w:rPr>
        <w:t>: 27.95.0021.001</w:t>
      </w:r>
    </w:p>
    <w:p w14:paraId="4375FD74" w14:textId="6E3380FC" w:rsidR="00453770" w:rsidRPr="009647BB" w:rsidRDefault="00453770" w:rsidP="009700EB">
      <w:pPr>
        <w:spacing w:line="276" w:lineRule="auto"/>
        <w:rPr>
          <w:rFonts w:ascii="DINOT" w:hAnsi="DINOT" w:cs="Arial"/>
          <w:sz w:val="20"/>
          <w:szCs w:val="20"/>
        </w:rPr>
      </w:pPr>
      <w:r w:rsidRPr="009647BB">
        <w:rPr>
          <w:rFonts w:ascii="Calibri" w:hAnsi="Calibri" w:cs="Calibri"/>
          <w:sz w:val="20"/>
        </w:rPr>
        <w:t>Описание</w:t>
      </w:r>
      <w:r w:rsidRPr="009647BB">
        <w:rPr>
          <w:rFonts w:ascii="DINOT" w:hAnsi="DINOT" w:cs="Arial"/>
          <w:sz w:val="20"/>
        </w:rPr>
        <w:t xml:space="preserve">: </w:t>
      </w:r>
      <w:r w:rsidRPr="009647BB">
        <w:rPr>
          <w:rFonts w:ascii="Calibri" w:hAnsi="Calibri" w:cs="Calibri"/>
          <w:sz w:val="20"/>
        </w:rPr>
        <w:t>классическая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застежка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из</w:t>
      </w:r>
      <w:r w:rsidRPr="009647BB">
        <w:rPr>
          <w:rFonts w:ascii="DINOT" w:hAnsi="DINOT" w:cs="Arial"/>
          <w:sz w:val="20"/>
        </w:rPr>
        <w:t xml:space="preserve"> </w:t>
      </w:r>
      <w:r w:rsidRPr="009647BB">
        <w:rPr>
          <w:rFonts w:ascii="Calibri" w:hAnsi="Calibri" w:cs="Calibri"/>
          <w:sz w:val="20"/>
        </w:rPr>
        <w:t>титана</w:t>
      </w:r>
    </w:p>
    <w:p w14:paraId="62105506" w14:textId="24D4F001" w:rsidR="00DB6D3C" w:rsidRPr="009647BB" w:rsidRDefault="00DB6D3C" w:rsidP="008F0F1A">
      <w:pPr>
        <w:rPr>
          <w:rFonts w:ascii="DINOT" w:hAnsi="DINOT" w:cs="Arial"/>
          <w:sz w:val="20"/>
          <w:szCs w:val="20"/>
        </w:rPr>
      </w:pPr>
    </w:p>
    <w:sectPr w:rsidR="00DB6D3C" w:rsidRPr="009647BB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259" w:right="1418" w:bottom="1418" w:left="1418" w:header="709" w:footer="70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16F4F" w14:textId="77777777" w:rsidR="00F65175" w:rsidRDefault="00F65175">
      <w:r>
        <w:separator/>
      </w:r>
    </w:p>
  </w:endnote>
  <w:endnote w:type="continuationSeparator" w:id="0">
    <w:p w14:paraId="29B0D0DB" w14:textId="77777777" w:rsidR="00F65175" w:rsidRDefault="00F65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 New 45">
    <w:charset w:val="00"/>
    <w:family w:val="roman"/>
    <w:pitch w:val="default"/>
  </w:font>
  <w:font w:name="Heiti SC Light">
    <w:altName w:val="Microsoft YaHei"/>
    <w:charset w:val="86"/>
    <w:family w:val="swiss"/>
    <w:pitch w:val="variable"/>
    <w:sig w:usb0="8000002F" w:usb1="090F004A" w:usb2="00000010" w:usb3="00000000" w:csb0="003E0000" w:csb1="00000000"/>
  </w:font>
  <w:font w:name="DINOT">
    <w:panose1 w:val="020B0504020101010102"/>
    <w:charset w:val="00"/>
    <w:family w:val="swiss"/>
    <w:notTrueType/>
    <w:pitch w:val="variable"/>
    <w:sig w:usb0="800000EF" w:usb1="4000A47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76DA2" w14:textId="6BF342C9" w:rsidR="00EF5F5E" w:rsidRPr="009C7553" w:rsidRDefault="000C406F" w:rsidP="00117D3E">
    <w:pPr>
      <w:pStyle w:val="Pieddepage"/>
      <w:rPr>
        <w:rFonts w:ascii="DINOT" w:hAnsi="DINOT"/>
        <w:b/>
        <w:sz w:val="18"/>
        <w:szCs w:val="18"/>
      </w:rPr>
    </w:pPr>
    <w:r w:rsidRPr="009C7553">
      <w:rPr>
        <w:rFonts w:ascii="DINOT" w:hAnsi="DINOT"/>
        <w:b/>
        <w:sz w:val="18"/>
      </w:rPr>
      <w:t xml:space="preserve">ZENITH | www.zenith-watches.com | Rue des Billodes 34-36 | CH-2400 Le Locle </w:t>
    </w:r>
    <w:r w:rsidRPr="009C7553">
      <w:rPr>
        <w:rFonts w:ascii="DINOT" w:hAnsi="DINOT"/>
        <w:b/>
        <w:sz w:val="18"/>
      </w:rPr>
      <w:br/>
    </w:r>
    <w:r w:rsidRPr="009C7553">
      <w:rPr>
        <w:b/>
        <w:sz w:val="18"/>
      </w:rPr>
      <w:t>Контакты</w:t>
    </w:r>
    <w:r w:rsidRPr="009C7553">
      <w:rPr>
        <w:rFonts w:ascii="DINOT" w:hAnsi="DINOT"/>
        <w:b/>
        <w:sz w:val="18"/>
      </w:rPr>
      <w:t xml:space="preserve"> </w:t>
    </w:r>
    <w:r w:rsidRPr="009C7553">
      <w:rPr>
        <w:b/>
        <w:sz w:val="18"/>
      </w:rPr>
      <w:t>для</w:t>
    </w:r>
    <w:r w:rsidRPr="009C7553">
      <w:rPr>
        <w:rFonts w:ascii="DINOT" w:hAnsi="DINOT"/>
        <w:b/>
        <w:sz w:val="18"/>
      </w:rPr>
      <w:t xml:space="preserve"> </w:t>
    </w:r>
    <w:r w:rsidRPr="009C7553">
      <w:rPr>
        <w:b/>
        <w:sz w:val="18"/>
      </w:rPr>
      <w:t>международных</w:t>
    </w:r>
    <w:r w:rsidRPr="009C7553">
      <w:rPr>
        <w:rFonts w:ascii="DINOT" w:hAnsi="DINOT"/>
        <w:b/>
        <w:sz w:val="18"/>
      </w:rPr>
      <w:t xml:space="preserve"> </w:t>
    </w:r>
    <w:r w:rsidRPr="009C7553">
      <w:rPr>
        <w:b/>
        <w:sz w:val="18"/>
      </w:rPr>
      <w:t>СМИ</w:t>
    </w:r>
    <w:r w:rsidRPr="009C7553">
      <w:rPr>
        <w:rFonts w:ascii="DINOT" w:hAnsi="DINOT"/>
        <w:b/>
        <w:sz w:val="18"/>
      </w:rPr>
      <w:t xml:space="preserve">: </w:t>
    </w:r>
    <w:r w:rsidRPr="009C7553">
      <w:rPr>
        <w:b/>
        <w:sz w:val="18"/>
      </w:rPr>
      <w:t>Мин</w:t>
    </w:r>
    <w:r w:rsidRPr="009C7553">
      <w:rPr>
        <w:rFonts w:ascii="DINOT" w:hAnsi="DINOT"/>
        <w:b/>
        <w:sz w:val="18"/>
      </w:rPr>
      <w:t>-</w:t>
    </w:r>
    <w:r w:rsidRPr="009C7553">
      <w:rPr>
        <w:b/>
        <w:sz w:val="18"/>
      </w:rPr>
      <w:t>Тан</w:t>
    </w:r>
    <w:r w:rsidRPr="009C7553">
      <w:rPr>
        <w:rFonts w:ascii="DINOT" w:hAnsi="DINOT"/>
        <w:b/>
        <w:sz w:val="18"/>
      </w:rPr>
      <w:t xml:space="preserve"> </w:t>
    </w:r>
    <w:r w:rsidRPr="009C7553">
      <w:rPr>
        <w:b/>
        <w:sz w:val="18"/>
      </w:rPr>
      <w:t>Буй</w:t>
    </w:r>
    <w:r w:rsidRPr="009C7553">
      <w:rPr>
        <w:rFonts w:ascii="DINOT" w:hAnsi="DINOT"/>
        <w:b/>
        <w:sz w:val="18"/>
      </w:rPr>
      <w:t xml:space="preserve"> </w:t>
    </w:r>
    <w:r w:rsidRPr="009C7553">
      <w:rPr>
        <w:rFonts w:ascii="DINOT" w:hAnsi="DINOT" w:cs="DINOT"/>
        <w:b/>
        <w:sz w:val="18"/>
      </w:rPr>
      <w:t>–</w:t>
    </w:r>
    <w:r w:rsidRPr="009C7553">
      <w:rPr>
        <w:rFonts w:ascii="DINOT" w:hAnsi="DINOT"/>
        <w:b/>
        <w:sz w:val="18"/>
      </w:rPr>
      <w:t xml:space="preserve"> </w:t>
    </w:r>
    <w:r w:rsidRPr="009C7553">
      <w:rPr>
        <w:b/>
        <w:sz w:val="18"/>
      </w:rPr>
      <w:t>электронный</w:t>
    </w:r>
    <w:r w:rsidRPr="009C7553">
      <w:rPr>
        <w:rFonts w:ascii="DINOT" w:hAnsi="DINOT"/>
        <w:b/>
        <w:sz w:val="18"/>
      </w:rPr>
      <w:t xml:space="preserve"> </w:t>
    </w:r>
    <w:r w:rsidRPr="009C7553">
      <w:rPr>
        <w:b/>
        <w:sz w:val="18"/>
      </w:rPr>
      <w:t>адрес</w:t>
    </w:r>
    <w:r w:rsidRPr="009C7553">
      <w:rPr>
        <w:rFonts w:ascii="DINOT" w:hAnsi="DINOT"/>
        <w:b/>
        <w:sz w:val="18"/>
      </w:rPr>
      <w:t xml:space="preserve">: </w:t>
    </w:r>
    <w:hyperlink r:id="rId1" w:history="1">
      <w:r w:rsidRPr="009C7553">
        <w:rPr>
          <w:rStyle w:val="Lienhypertexte"/>
          <w:rFonts w:ascii="DINOT" w:hAnsi="DINOT"/>
          <w:b/>
          <w:sz w:val="18"/>
        </w:rPr>
        <w:t>minh-tan.bui@ZENITH-watches.com</w:t>
      </w:r>
    </w:hyperlink>
  </w:p>
  <w:p w14:paraId="02659E1F" w14:textId="77777777" w:rsidR="00EF5F5E" w:rsidRPr="009C7553" w:rsidRDefault="00EF5F5E">
    <w:pPr>
      <w:pStyle w:val="Pieddepage"/>
      <w:rPr>
        <w:rFonts w:ascii="DINOT" w:hAnsi="DINOT"/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4CAFAF" w14:textId="3BC88346" w:rsidR="00EF5F5E" w:rsidRPr="009C7553" w:rsidRDefault="000C406F" w:rsidP="00117D3E">
    <w:pPr>
      <w:pStyle w:val="Pieddepage"/>
      <w:rPr>
        <w:rFonts w:ascii="DINOT" w:hAnsi="DINOT"/>
        <w:sz w:val="18"/>
        <w:szCs w:val="18"/>
      </w:rPr>
    </w:pPr>
    <w:r w:rsidRPr="009C7553">
      <w:rPr>
        <w:rFonts w:ascii="DINOT" w:hAnsi="DINOT"/>
        <w:b/>
        <w:sz w:val="18"/>
      </w:rPr>
      <w:t>ZENITH</w:t>
    </w:r>
    <w:r w:rsidRPr="009C7553">
      <w:rPr>
        <w:rFonts w:ascii="DINOT" w:hAnsi="DINOT"/>
        <w:sz w:val="18"/>
      </w:rPr>
      <w:t xml:space="preserve"> | www.zenith-watches.com | Rue des Billodes 34-36 | CH-2400 Le Locle </w:t>
    </w:r>
    <w:r w:rsidRPr="009C7553">
      <w:rPr>
        <w:rFonts w:ascii="DINOT" w:hAnsi="DINOT"/>
        <w:sz w:val="18"/>
      </w:rPr>
      <w:br/>
    </w:r>
    <w:r w:rsidRPr="009C7553">
      <w:rPr>
        <w:sz w:val="18"/>
      </w:rPr>
      <w:t>Контакты</w:t>
    </w:r>
    <w:r w:rsidRPr="009C7553">
      <w:rPr>
        <w:rFonts w:ascii="DINOT" w:hAnsi="DINOT"/>
        <w:sz w:val="18"/>
      </w:rPr>
      <w:t xml:space="preserve"> </w:t>
    </w:r>
    <w:r w:rsidRPr="009C7553">
      <w:rPr>
        <w:sz w:val="18"/>
      </w:rPr>
      <w:t>для</w:t>
    </w:r>
    <w:r w:rsidRPr="009C7553">
      <w:rPr>
        <w:rFonts w:ascii="DINOT" w:hAnsi="DINOT"/>
        <w:sz w:val="18"/>
      </w:rPr>
      <w:t xml:space="preserve"> </w:t>
    </w:r>
    <w:r w:rsidRPr="009C7553">
      <w:rPr>
        <w:sz w:val="18"/>
      </w:rPr>
      <w:t>международных</w:t>
    </w:r>
    <w:r w:rsidRPr="009C7553">
      <w:rPr>
        <w:rFonts w:ascii="DINOT" w:hAnsi="DINOT"/>
        <w:sz w:val="18"/>
      </w:rPr>
      <w:t xml:space="preserve"> </w:t>
    </w:r>
    <w:r w:rsidRPr="009C7553">
      <w:rPr>
        <w:sz w:val="18"/>
      </w:rPr>
      <w:t>СМИ</w:t>
    </w:r>
    <w:r w:rsidRPr="009C7553">
      <w:rPr>
        <w:rFonts w:ascii="DINOT" w:hAnsi="DINOT"/>
        <w:sz w:val="18"/>
      </w:rPr>
      <w:t xml:space="preserve">: </w:t>
    </w:r>
    <w:r w:rsidRPr="009C7553">
      <w:rPr>
        <w:sz w:val="18"/>
      </w:rPr>
      <w:t>Мин</w:t>
    </w:r>
    <w:r w:rsidRPr="009C7553">
      <w:rPr>
        <w:rFonts w:ascii="DINOT" w:hAnsi="DINOT"/>
        <w:sz w:val="18"/>
      </w:rPr>
      <w:t>-</w:t>
    </w:r>
    <w:r w:rsidRPr="009C7553">
      <w:rPr>
        <w:sz w:val="18"/>
      </w:rPr>
      <w:t>Тан</w:t>
    </w:r>
    <w:r w:rsidRPr="009C7553">
      <w:rPr>
        <w:rFonts w:ascii="DINOT" w:hAnsi="DINOT"/>
        <w:sz w:val="18"/>
      </w:rPr>
      <w:t xml:space="preserve"> </w:t>
    </w:r>
    <w:r w:rsidRPr="009C7553">
      <w:rPr>
        <w:sz w:val="18"/>
      </w:rPr>
      <w:t>Буй</w:t>
    </w:r>
    <w:r w:rsidRPr="009C7553">
      <w:rPr>
        <w:rFonts w:ascii="DINOT" w:hAnsi="DINOT"/>
        <w:sz w:val="18"/>
      </w:rPr>
      <w:t xml:space="preserve"> </w:t>
    </w:r>
    <w:r w:rsidRPr="009C7553">
      <w:rPr>
        <w:rFonts w:ascii="DINOT" w:hAnsi="DINOT" w:cs="DINOT"/>
        <w:sz w:val="18"/>
      </w:rPr>
      <w:t>–</w:t>
    </w:r>
    <w:r w:rsidRPr="009C7553">
      <w:rPr>
        <w:rFonts w:ascii="DINOT" w:hAnsi="DINOT"/>
        <w:sz w:val="18"/>
      </w:rPr>
      <w:t xml:space="preserve"> </w:t>
    </w:r>
    <w:r w:rsidRPr="009C7553">
      <w:rPr>
        <w:sz w:val="18"/>
      </w:rPr>
      <w:t>электронный</w:t>
    </w:r>
    <w:r w:rsidRPr="009C7553">
      <w:rPr>
        <w:rFonts w:ascii="DINOT" w:hAnsi="DINOT"/>
        <w:sz w:val="18"/>
      </w:rPr>
      <w:t xml:space="preserve"> </w:t>
    </w:r>
    <w:r w:rsidRPr="009C7553">
      <w:rPr>
        <w:sz w:val="18"/>
      </w:rPr>
      <w:t>адрес</w:t>
    </w:r>
    <w:r w:rsidRPr="009C7553">
      <w:rPr>
        <w:rFonts w:ascii="DINOT" w:hAnsi="DINOT"/>
        <w:sz w:val="18"/>
      </w:rPr>
      <w:t xml:space="preserve">: </w:t>
    </w:r>
    <w:hyperlink r:id="rId1" w:history="1">
      <w:r w:rsidRPr="009C7553">
        <w:rPr>
          <w:rStyle w:val="Lienhypertexte"/>
          <w:rFonts w:ascii="DINOT" w:hAnsi="DINOT"/>
          <w:sz w:val="18"/>
        </w:rPr>
        <w:t>minh-tan.bui@ZENITH-watches.com</w:t>
      </w:r>
    </w:hyperlink>
  </w:p>
  <w:p w14:paraId="0AFC8E4A" w14:textId="77777777" w:rsidR="00EF5F5E" w:rsidRPr="009C7553" w:rsidRDefault="00EF5F5E">
    <w:pPr>
      <w:pStyle w:val="Pieddepage"/>
      <w:rPr>
        <w:rFonts w:ascii="DINOT" w:hAnsi="DINO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A0B87" w14:textId="77777777" w:rsidR="00F65175" w:rsidRDefault="00F65175">
      <w:r>
        <w:separator/>
      </w:r>
    </w:p>
  </w:footnote>
  <w:footnote w:type="continuationSeparator" w:id="0">
    <w:p w14:paraId="53456C4C" w14:textId="77777777" w:rsidR="00F65175" w:rsidRDefault="00F65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74566" w14:textId="6ED3FE6C" w:rsidR="00EF5F5E" w:rsidRDefault="00EF5F5E">
    <w:pPr>
      <w:pStyle w:val="En-tte"/>
      <w:tabs>
        <w:tab w:val="clear" w:pos="9072"/>
        <w:tab w:val="right" w:pos="9044"/>
      </w:tabs>
      <w:jc w:val="center"/>
    </w:pPr>
    <w:r>
      <w:rPr>
        <w:noProof/>
        <w:lang w:eastAsia="ru-RU"/>
      </w:rPr>
      <w:drawing>
        <wp:anchor distT="0" distB="0" distL="114300" distR="114300" simplePos="0" relativeHeight="251661312" behindDoc="1" locked="0" layoutInCell="1" allowOverlap="1" wp14:anchorId="55D477C2" wp14:editId="44DBC376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1406298" cy="619125"/>
          <wp:effectExtent l="0" t="0" r="381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E-ETOILE-BASELINE-POS-Swi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298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1CE16" w14:textId="1172EB0B" w:rsidR="00EF5F5E" w:rsidRPr="002437AA" w:rsidRDefault="00EF5F5E" w:rsidP="002437AA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rPr>
        <w:rFonts w:ascii="Arial" w:hAnsi="Arial" w:cs="Arial"/>
        <w:color w:val="000000"/>
        <w:lang w:eastAsia="zh-CN"/>
      </w:rPr>
    </w:pPr>
    <w:r>
      <w:rPr>
        <w:noProof/>
        <w:lang w:eastAsia="ru-RU"/>
      </w:rPr>
      <w:drawing>
        <wp:anchor distT="0" distB="0" distL="114300" distR="114300" simplePos="0" relativeHeight="251659264" behindDoc="1" locked="0" layoutInCell="1" allowOverlap="1" wp14:anchorId="2D91C5C1" wp14:editId="0526201C">
          <wp:simplePos x="0" y="0"/>
          <wp:positionH relativeFrom="margin">
            <wp:align>center</wp:align>
          </wp:positionH>
          <wp:positionV relativeFrom="paragraph">
            <wp:posOffset>3175</wp:posOffset>
          </wp:positionV>
          <wp:extent cx="1406298" cy="619125"/>
          <wp:effectExtent l="0" t="0" r="381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E-ETOILE-BASELINE-POS-Swi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298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66BF070" w14:textId="470E7A34" w:rsidR="00EF5F5E" w:rsidRPr="002437AA" w:rsidRDefault="00EF5F5E" w:rsidP="002437AA"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jc w:val="center"/>
    </w:pPr>
  </w:p>
  <w:p w14:paraId="25F3FFB6" w14:textId="77777777" w:rsidR="00EF5F5E" w:rsidRPr="002437AA" w:rsidRDefault="00EF5F5E" w:rsidP="002437AA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06694"/>
    <w:multiLevelType w:val="hybridMultilevel"/>
    <w:tmpl w:val="2368A686"/>
    <w:lvl w:ilvl="0" w:tplc="E9D663A8">
      <w:start w:val="1"/>
      <w:numFmt w:val="bullet"/>
      <w:lvlText w:val="-"/>
      <w:lvlJc w:val="left"/>
      <w:pPr>
        <w:ind w:left="21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F90BDA6">
      <w:start w:val="1"/>
      <w:numFmt w:val="bullet"/>
      <w:lvlText w:val="-"/>
      <w:lvlJc w:val="left"/>
      <w:pPr>
        <w:ind w:left="4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FEADAE">
      <w:start w:val="1"/>
      <w:numFmt w:val="bullet"/>
      <w:lvlText w:val="-"/>
      <w:lvlJc w:val="left"/>
      <w:pPr>
        <w:ind w:left="6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D4640DC">
      <w:start w:val="1"/>
      <w:numFmt w:val="bullet"/>
      <w:lvlText w:val="-"/>
      <w:lvlJc w:val="left"/>
      <w:pPr>
        <w:ind w:left="9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D1E2094">
      <w:start w:val="1"/>
      <w:numFmt w:val="bullet"/>
      <w:lvlText w:val="-"/>
      <w:lvlJc w:val="left"/>
      <w:pPr>
        <w:ind w:left="117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E6094A8">
      <w:start w:val="1"/>
      <w:numFmt w:val="bullet"/>
      <w:lvlText w:val="-"/>
      <w:lvlJc w:val="left"/>
      <w:pPr>
        <w:ind w:left="141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44CF5E">
      <w:start w:val="1"/>
      <w:numFmt w:val="bullet"/>
      <w:lvlText w:val="-"/>
      <w:lvlJc w:val="left"/>
      <w:pPr>
        <w:ind w:left="16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6B89ED0">
      <w:start w:val="1"/>
      <w:numFmt w:val="bullet"/>
      <w:lvlText w:val="-"/>
      <w:lvlJc w:val="left"/>
      <w:pPr>
        <w:ind w:left="18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A6CD436">
      <w:start w:val="1"/>
      <w:numFmt w:val="bullet"/>
      <w:lvlText w:val="-"/>
      <w:lvlJc w:val="left"/>
      <w:pPr>
        <w:ind w:left="21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23D13E8D"/>
    <w:multiLevelType w:val="hybridMultilevel"/>
    <w:tmpl w:val="D800FDD4"/>
    <w:lvl w:ilvl="0" w:tplc="5FCEE85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B80ED3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0CCC1F4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0E653E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7E49F3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776504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F65ED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EAC92C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9B04FD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41662A75"/>
    <w:multiLevelType w:val="hybridMultilevel"/>
    <w:tmpl w:val="22E62E22"/>
    <w:lvl w:ilvl="0" w:tplc="33780794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24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F5C8640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48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200CEC4">
      <w:start w:val="1"/>
      <w:numFmt w:val="bullet"/>
      <w:lvlText w:val="-"/>
      <w:lvlJc w:val="left"/>
      <w:pPr>
        <w:tabs>
          <w:tab w:val="left" w:pos="1416"/>
          <w:tab w:val="left" w:pos="2124"/>
          <w:tab w:val="left" w:pos="2832"/>
          <w:tab w:val="left" w:pos="3540"/>
          <w:tab w:val="left" w:pos="4248"/>
        </w:tabs>
        <w:ind w:left="72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4802250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96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CB276D4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120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BD8C4BC">
      <w:start w:val="1"/>
      <w:numFmt w:val="bullet"/>
      <w:lvlText w:val="-"/>
      <w:lvlJc w:val="left"/>
      <w:pPr>
        <w:tabs>
          <w:tab w:val="left" w:pos="708"/>
          <w:tab w:val="left" w:pos="2124"/>
          <w:tab w:val="left" w:pos="2832"/>
          <w:tab w:val="left" w:pos="3540"/>
          <w:tab w:val="left" w:pos="4248"/>
        </w:tabs>
        <w:ind w:left="144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2AA4CF0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168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912AD54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</w:tabs>
        <w:ind w:left="192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FB4C4F2">
      <w:start w:val="1"/>
      <w:numFmt w:val="bullet"/>
      <w:lvlText w:val="-"/>
      <w:lvlJc w:val="left"/>
      <w:pPr>
        <w:tabs>
          <w:tab w:val="left" w:pos="708"/>
          <w:tab w:val="left" w:pos="1416"/>
          <w:tab w:val="left" w:pos="2832"/>
          <w:tab w:val="left" w:pos="3540"/>
          <w:tab w:val="left" w:pos="4248"/>
        </w:tabs>
        <w:ind w:left="216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47F260E2"/>
    <w:multiLevelType w:val="hybridMultilevel"/>
    <w:tmpl w:val="F3C43BFA"/>
    <w:lvl w:ilvl="0" w:tplc="36748AD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B40853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CF0A73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FB405B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3D25B9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64433E0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FC0234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64637A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AE403BE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5DBA72AE"/>
    <w:multiLevelType w:val="hybridMultilevel"/>
    <w:tmpl w:val="AD2E4994"/>
    <w:lvl w:ilvl="0" w:tplc="451EF10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9BC86C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CCE0B1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FD2945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264285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20DF66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7301C1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2220C4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F4C77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7C37278F"/>
    <w:multiLevelType w:val="hybridMultilevel"/>
    <w:tmpl w:val="8970F59E"/>
    <w:lvl w:ilvl="0" w:tplc="2FD452C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D7CC14A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A4457F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C72043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DDCA6F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1705C70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D1A5262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E29248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86C5EC">
      <w:start w:val="1"/>
      <w:numFmt w:val="bullet"/>
      <w:lvlText w:val="•"/>
      <w:lvlJc w:val="left"/>
      <w:pPr>
        <w:tabs>
          <w:tab w:val="left" w:pos="1440"/>
          <w:tab w:val="left" w:pos="1680"/>
        </w:tabs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7DBC6F24"/>
    <w:multiLevelType w:val="hybridMultilevel"/>
    <w:tmpl w:val="F5CAFED6"/>
    <w:lvl w:ilvl="0" w:tplc="17D0E522">
      <w:start w:val="1"/>
      <w:numFmt w:val="bullet"/>
      <w:lvlText w:val="●"/>
      <w:lvlJc w:val="left"/>
      <w:pPr>
        <w:ind w:left="42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8F6E820">
      <w:start w:val="1"/>
      <w:numFmt w:val="bullet"/>
      <w:lvlText w:val="✓"/>
      <w:lvlJc w:val="left"/>
      <w:pPr>
        <w:ind w:left="84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0807BBE">
      <w:start w:val="1"/>
      <w:numFmt w:val="bullet"/>
      <w:lvlText w:val="◆"/>
      <w:lvlJc w:val="left"/>
      <w:pPr>
        <w:ind w:left="126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4E1090">
      <w:start w:val="1"/>
      <w:numFmt w:val="bullet"/>
      <w:lvlText w:val="●"/>
      <w:lvlJc w:val="left"/>
      <w:pPr>
        <w:ind w:left="168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9D23DCE">
      <w:start w:val="1"/>
      <w:numFmt w:val="bullet"/>
      <w:lvlText w:val="■"/>
      <w:lvlJc w:val="left"/>
      <w:pPr>
        <w:ind w:left="210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0ACFA52">
      <w:start w:val="1"/>
      <w:numFmt w:val="bullet"/>
      <w:lvlText w:val="◆"/>
      <w:lvlJc w:val="left"/>
      <w:pPr>
        <w:ind w:left="252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52281EC">
      <w:start w:val="1"/>
      <w:numFmt w:val="bullet"/>
      <w:lvlText w:val="●"/>
      <w:lvlJc w:val="left"/>
      <w:pPr>
        <w:ind w:left="294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E6C2F5E">
      <w:start w:val="1"/>
      <w:numFmt w:val="bullet"/>
      <w:lvlText w:val="■"/>
      <w:lvlJc w:val="left"/>
      <w:pPr>
        <w:ind w:left="336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CFE5864">
      <w:start w:val="1"/>
      <w:numFmt w:val="bullet"/>
      <w:lvlText w:val="◆"/>
      <w:lvlJc w:val="left"/>
      <w:pPr>
        <w:ind w:left="3780" w:hanging="4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7F2E5448"/>
    <w:multiLevelType w:val="hybridMultilevel"/>
    <w:tmpl w:val="456A4CC2"/>
    <w:lvl w:ilvl="0" w:tplc="3E6AE88E">
      <w:start w:val="1"/>
      <w:numFmt w:val="bullet"/>
      <w:lvlText w:val="-"/>
      <w:lvlJc w:val="left"/>
      <w:pPr>
        <w:ind w:left="240" w:hanging="24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72AC096">
      <w:start w:val="1"/>
      <w:numFmt w:val="bullet"/>
      <w:lvlText w:val="-"/>
      <w:lvlJc w:val="left"/>
      <w:pPr>
        <w:ind w:left="4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362A2C6">
      <w:start w:val="1"/>
      <w:numFmt w:val="bullet"/>
      <w:lvlText w:val="-"/>
      <w:lvlJc w:val="left"/>
      <w:pPr>
        <w:ind w:left="6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7B81A88">
      <w:start w:val="1"/>
      <w:numFmt w:val="bullet"/>
      <w:lvlText w:val="-"/>
      <w:lvlJc w:val="left"/>
      <w:pPr>
        <w:ind w:left="9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2F0279C">
      <w:start w:val="1"/>
      <w:numFmt w:val="bullet"/>
      <w:lvlText w:val="-"/>
      <w:lvlJc w:val="left"/>
      <w:pPr>
        <w:ind w:left="117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680B21C">
      <w:start w:val="1"/>
      <w:numFmt w:val="bullet"/>
      <w:lvlText w:val="-"/>
      <w:lvlJc w:val="left"/>
      <w:pPr>
        <w:ind w:left="141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49AF9D8">
      <w:start w:val="1"/>
      <w:numFmt w:val="bullet"/>
      <w:lvlText w:val="-"/>
      <w:lvlJc w:val="left"/>
      <w:pPr>
        <w:ind w:left="165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43C80C4">
      <w:start w:val="1"/>
      <w:numFmt w:val="bullet"/>
      <w:lvlText w:val="-"/>
      <w:lvlJc w:val="left"/>
      <w:pPr>
        <w:ind w:left="189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C78B6FA">
      <w:start w:val="1"/>
      <w:numFmt w:val="bullet"/>
      <w:lvlText w:val="-"/>
      <w:lvlJc w:val="left"/>
      <w:pPr>
        <w:ind w:left="2138" w:hanging="218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0"/>
  </w:num>
  <w:num w:numId="5">
    <w:abstractNumId w:val="4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rAwNDQwNzAyMzFW0lEKTi0uzszPAykwrAUAbsP0ASwAAAA="/>
  </w:docVars>
  <w:rsids>
    <w:rsidRoot w:val="00137C6C"/>
    <w:rsid w:val="00015FD5"/>
    <w:rsid w:val="0002635A"/>
    <w:rsid w:val="0003162E"/>
    <w:rsid w:val="000447D1"/>
    <w:rsid w:val="00045B2D"/>
    <w:rsid w:val="00076B9F"/>
    <w:rsid w:val="00082338"/>
    <w:rsid w:val="000B4631"/>
    <w:rsid w:val="000B54A7"/>
    <w:rsid w:val="000C406F"/>
    <w:rsid w:val="000E3A19"/>
    <w:rsid w:val="000E4D64"/>
    <w:rsid w:val="00110092"/>
    <w:rsid w:val="00115317"/>
    <w:rsid w:val="00116258"/>
    <w:rsid w:val="00117D3E"/>
    <w:rsid w:val="00137C6C"/>
    <w:rsid w:val="001578F6"/>
    <w:rsid w:val="00182433"/>
    <w:rsid w:val="00190C8F"/>
    <w:rsid w:val="001B16EF"/>
    <w:rsid w:val="001E76D4"/>
    <w:rsid w:val="001F1AF6"/>
    <w:rsid w:val="0020127F"/>
    <w:rsid w:val="00201B5A"/>
    <w:rsid w:val="00237FBF"/>
    <w:rsid w:val="002437AA"/>
    <w:rsid w:val="00246EE0"/>
    <w:rsid w:val="002619C6"/>
    <w:rsid w:val="0027218B"/>
    <w:rsid w:val="00276103"/>
    <w:rsid w:val="002769EA"/>
    <w:rsid w:val="00284997"/>
    <w:rsid w:val="00287238"/>
    <w:rsid w:val="00292E62"/>
    <w:rsid w:val="002955BD"/>
    <w:rsid w:val="002A4517"/>
    <w:rsid w:val="002B0204"/>
    <w:rsid w:val="002B264A"/>
    <w:rsid w:val="002B6B2B"/>
    <w:rsid w:val="002C7D1C"/>
    <w:rsid w:val="002E40C7"/>
    <w:rsid w:val="00312C4C"/>
    <w:rsid w:val="00337ADE"/>
    <w:rsid w:val="00340CEA"/>
    <w:rsid w:val="00341FAD"/>
    <w:rsid w:val="003437A4"/>
    <w:rsid w:val="003600ED"/>
    <w:rsid w:val="00372E5D"/>
    <w:rsid w:val="003C2658"/>
    <w:rsid w:val="003D5D02"/>
    <w:rsid w:val="003E5ED1"/>
    <w:rsid w:val="003E6BEC"/>
    <w:rsid w:val="003F4967"/>
    <w:rsid w:val="00403716"/>
    <w:rsid w:val="004037A1"/>
    <w:rsid w:val="004146ED"/>
    <w:rsid w:val="004150D0"/>
    <w:rsid w:val="004365D9"/>
    <w:rsid w:val="00453770"/>
    <w:rsid w:val="00465F5B"/>
    <w:rsid w:val="004726A2"/>
    <w:rsid w:val="00476E62"/>
    <w:rsid w:val="004879DB"/>
    <w:rsid w:val="004B31E1"/>
    <w:rsid w:val="004C7AF2"/>
    <w:rsid w:val="004E3B95"/>
    <w:rsid w:val="004E497D"/>
    <w:rsid w:val="00501CA4"/>
    <w:rsid w:val="0051400C"/>
    <w:rsid w:val="0052487E"/>
    <w:rsid w:val="00553AE6"/>
    <w:rsid w:val="0057399A"/>
    <w:rsid w:val="005A5F30"/>
    <w:rsid w:val="005C2E1D"/>
    <w:rsid w:val="005D3781"/>
    <w:rsid w:val="005E035E"/>
    <w:rsid w:val="005E148F"/>
    <w:rsid w:val="005F2C9E"/>
    <w:rsid w:val="00603260"/>
    <w:rsid w:val="00611D7C"/>
    <w:rsid w:val="00614DDA"/>
    <w:rsid w:val="00624DCE"/>
    <w:rsid w:val="00632E2B"/>
    <w:rsid w:val="00633AD3"/>
    <w:rsid w:val="00634055"/>
    <w:rsid w:val="006367B9"/>
    <w:rsid w:val="006455AF"/>
    <w:rsid w:val="00653246"/>
    <w:rsid w:val="00657237"/>
    <w:rsid w:val="00667A05"/>
    <w:rsid w:val="00670286"/>
    <w:rsid w:val="00670BEF"/>
    <w:rsid w:val="0067259F"/>
    <w:rsid w:val="00684679"/>
    <w:rsid w:val="0069681D"/>
    <w:rsid w:val="006B5248"/>
    <w:rsid w:val="006B58BA"/>
    <w:rsid w:val="006F6961"/>
    <w:rsid w:val="00701A3B"/>
    <w:rsid w:val="00730889"/>
    <w:rsid w:val="00734357"/>
    <w:rsid w:val="0074186B"/>
    <w:rsid w:val="00747E9F"/>
    <w:rsid w:val="00753E3B"/>
    <w:rsid w:val="007701AA"/>
    <w:rsid w:val="00783C9B"/>
    <w:rsid w:val="0078419C"/>
    <w:rsid w:val="00793316"/>
    <w:rsid w:val="007A5B86"/>
    <w:rsid w:val="007B2670"/>
    <w:rsid w:val="007B7100"/>
    <w:rsid w:val="007D273E"/>
    <w:rsid w:val="007E54D7"/>
    <w:rsid w:val="007F577D"/>
    <w:rsid w:val="00813B21"/>
    <w:rsid w:val="0083749D"/>
    <w:rsid w:val="00841C20"/>
    <w:rsid w:val="0085475F"/>
    <w:rsid w:val="008602E1"/>
    <w:rsid w:val="00870393"/>
    <w:rsid w:val="00873C87"/>
    <w:rsid w:val="008947FB"/>
    <w:rsid w:val="008A3DBC"/>
    <w:rsid w:val="008A55E3"/>
    <w:rsid w:val="008A60A0"/>
    <w:rsid w:val="008B0135"/>
    <w:rsid w:val="008B2C7B"/>
    <w:rsid w:val="008D33C0"/>
    <w:rsid w:val="008D506D"/>
    <w:rsid w:val="008E0E9F"/>
    <w:rsid w:val="008F0F1A"/>
    <w:rsid w:val="008F26D7"/>
    <w:rsid w:val="008F2A5F"/>
    <w:rsid w:val="0090105F"/>
    <w:rsid w:val="00910009"/>
    <w:rsid w:val="00942507"/>
    <w:rsid w:val="0096222C"/>
    <w:rsid w:val="009647BB"/>
    <w:rsid w:val="009700EB"/>
    <w:rsid w:val="00984E96"/>
    <w:rsid w:val="00986B14"/>
    <w:rsid w:val="009A4F82"/>
    <w:rsid w:val="009B1312"/>
    <w:rsid w:val="009C7553"/>
    <w:rsid w:val="009D7B56"/>
    <w:rsid w:val="009E64BA"/>
    <w:rsid w:val="009E76B2"/>
    <w:rsid w:val="00A057A8"/>
    <w:rsid w:val="00A1144D"/>
    <w:rsid w:val="00A119C9"/>
    <w:rsid w:val="00A27C80"/>
    <w:rsid w:val="00A33D06"/>
    <w:rsid w:val="00A35F88"/>
    <w:rsid w:val="00A3633A"/>
    <w:rsid w:val="00A51AA1"/>
    <w:rsid w:val="00A51BD3"/>
    <w:rsid w:val="00A51F5D"/>
    <w:rsid w:val="00A751C5"/>
    <w:rsid w:val="00A87993"/>
    <w:rsid w:val="00A92A39"/>
    <w:rsid w:val="00AB19DC"/>
    <w:rsid w:val="00AB3398"/>
    <w:rsid w:val="00AD7B17"/>
    <w:rsid w:val="00AF4A71"/>
    <w:rsid w:val="00B27BB5"/>
    <w:rsid w:val="00B35943"/>
    <w:rsid w:val="00B37DAA"/>
    <w:rsid w:val="00B46E02"/>
    <w:rsid w:val="00B61909"/>
    <w:rsid w:val="00B645FC"/>
    <w:rsid w:val="00B70931"/>
    <w:rsid w:val="00B70E1E"/>
    <w:rsid w:val="00B771AC"/>
    <w:rsid w:val="00B815F5"/>
    <w:rsid w:val="00B874D6"/>
    <w:rsid w:val="00B965FB"/>
    <w:rsid w:val="00B97524"/>
    <w:rsid w:val="00BE435B"/>
    <w:rsid w:val="00BF1653"/>
    <w:rsid w:val="00C15F01"/>
    <w:rsid w:val="00C22FCD"/>
    <w:rsid w:val="00C25EC2"/>
    <w:rsid w:val="00C315A1"/>
    <w:rsid w:val="00C344A1"/>
    <w:rsid w:val="00C369C4"/>
    <w:rsid w:val="00C404F7"/>
    <w:rsid w:val="00C44348"/>
    <w:rsid w:val="00C51E84"/>
    <w:rsid w:val="00C56CED"/>
    <w:rsid w:val="00C57499"/>
    <w:rsid w:val="00CA0B37"/>
    <w:rsid w:val="00CC6B69"/>
    <w:rsid w:val="00CD3521"/>
    <w:rsid w:val="00CD67B9"/>
    <w:rsid w:val="00CE10BE"/>
    <w:rsid w:val="00CE4CB7"/>
    <w:rsid w:val="00CF6A14"/>
    <w:rsid w:val="00D07392"/>
    <w:rsid w:val="00D10A5A"/>
    <w:rsid w:val="00D2005A"/>
    <w:rsid w:val="00D31640"/>
    <w:rsid w:val="00D75CD8"/>
    <w:rsid w:val="00D94C56"/>
    <w:rsid w:val="00D9725B"/>
    <w:rsid w:val="00DA3042"/>
    <w:rsid w:val="00DB2C88"/>
    <w:rsid w:val="00DB6D3C"/>
    <w:rsid w:val="00DD043E"/>
    <w:rsid w:val="00DD74CC"/>
    <w:rsid w:val="00DF3B2A"/>
    <w:rsid w:val="00E156BF"/>
    <w:rsid w:val="00E35D1E"/>
    <w:rsid w:val="00E520CA"/>
    <w:rsid w:val="00E524CA"/>
    <w:rsid w:val="00E6141E"/>
    <w:rsid w:val="00EB5531"/>
    <w:rsid w:val="00ED4256"/>
    <w:rsid w:val="00ED4618"/>
    <w:rsid w:val="00ED7994"/>
    <w:rsid w:val="00EF5F5E"/>
    <w:rsid w:val="00F00EC0"/>
    <w:rsid w:val="00F03888"/>
    <w:rsid w:val="00F0477B"/>
    <w:rsid w:val="00F15471"/>
    <w:rsid w:val="00F430EE"/>
    <w:rsid w:val="00F51B5F"/>
    <w:rsid w:val="00F65175"/>
    <w:rsid w:val="00F91129"/>
    <w:rsid w:val="00F9126C"/>
    <w:rsid w:val="00F963DF"/>
    <w:rsid w:val="00FA2E0C"/>
    <w:rsid w:val="00FA3925"/>
    <w:rsid w:val="00FB62FF"/>
    <w:rsid w:val="00FF6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;"/>
  <w14:docId w14:val="0F59D231"/>
  <w15:docId w15:val="{73220A22-922F-4C10-9B19-EFEC926C5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ru-RU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paragraph" w:styleId="Titre3">
    <w:name w:val="heading 3"/>
    <w:basedOn w:val="Normal"/>
    <w:link w:val="Titre3Car"/>
    <w:uiPriority w:val="9"/>
    <w:qFormat/>
    <w:rsid w:val="004E3B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bdr w:val="none" w:sz="0" w:space="0" w:color="auto"/>
      <w:lang w:eastAsia="en-Z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En-tte">
    <w:name w:val="header"/>
    <w:pPr>
      <w:tabs>
        <w:tab w:val="center" w:pos="4536"/>
        <w:tab w:val="right" w:pos="9072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Pieddepage">
    <w:name w:val="footer"/>
    <w:link w:val="PieddepageCar"/>
    <w:uiPriority w:val="99"/>
    <w:pPr>
      <w:tabs>
        <w:tab w:val="center" w:pos="4536"/>
        <w:tab w:val="right" w:pos="9044"/>
      </w:tabs>
      <w:jc w:val="center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a">
    <w:name w:val="頁首與頁尾"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0">
    <w:name w:val="內文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pPr>
      <w:spacing w:after="200" w:line="276" w:lineRule="auto"/>
      <w:ind w:firstLine="4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1A">
    <w:name w:val="表格樣式 1 A"/>
    <w:rPr>
      <w:rFonts w:ascii="Helvetica" w:eastAsia="Arial Unicode MS" w:hAnsi="Helvetica" w:cs="Arial Unicode MS"/>
      <w:b/>
      <w:bCs/>
      <w:color w:val="000000"/>
      <w:u w:color="000000"/>
    </w:rPr>
  </w:style>
  <w:style w:type="paragraph" w:customStyle="1" w:styleId="2A">
    <w:name w:val="表格樣式 2 A"/>
    <w:rPr>
      <w:rFonts w:ascii="Helvetica" w:eastAsia="Arial Unicode MS" w:hAnsi="Helvetica" w:cs="Arial Unicode MS"/>
      <w:color w:val="000000"/>
      <w:u w:color="000000"/>
    </w:rPr>
  </w:style>
  <w:style w:type="paragraph" w:customStyle="1" w:styleId="A1">
    <w:name w:val="內文 A"/>
    <w:rPr>
      <w:rFonts w:ascii="Helvetica" w:eastAsia="Arial Unicode MS" w:hAnsi="Helvetica" w:cs="Arial Unicode MS"/>
      <w:color w:val="000000"/>
      <w:sz w:val="22"/>
      <w:szCs w:val="22"/>
      <w:u w:color="000000"/>
    </w:rPr>
  </w:style>
  <w:style w:type="paragraph" w:styleId="NormalWeb">
    <w:name w:val="Normal (Web)"/>
    <w:uiPriority w:val="99"/>
    <w:pPr>
      <w:spacing w:after="150"/>
    </w:pPr>
    <w:rPr>
      <w:rFonts w:eastAsia="Arial Unicode MS" w:cs="Arial Unicode MS"/>
      <w:color w:val="000000"/>
      <w:sz w:val="24"/>
      <w:szCs w:val="24"/>
      <w:u w:color="000000"/>
    </w:rPr>
  </w:style>
  <w:style w:type="paragraph" w:styleId="PrformatHTML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Arial Unicode MS" w:hAnsi="Courier New" w:cs="Arial Unicode MS"/>
      <w:color w:val="000000"/>
      <w:u w:color="000000"/>
    </w:rPr>
  </w:style>
  <w:style w:type="paragraph" w:customStyle="1" w:styleId="AA">
    <w:name w:val="內文 A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Default">
    <w:name w:val="Default"/>
    <w:rPr>
      <w:rFonts w:ascii="Helvetica New 45" w:eastAsia="Helvetica New 45" w:hAnsi="Helvetica New 45" w:cs="Helvetica New 45"/>
      <w:color w:val="000000"/>
      <w:sz w:val="24"/>
      <w:szCs w:val="24"/>
      <w:u w:color="00000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874D6"/>
    <w:rPr>
      <w:rFonts w:ascii="Heiti SC Light" w:eastAsia="Heiti SC Light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874D6"/>
    <w:rPr>
      <w:rFonts w:ascii="Heiti SC Light" w:eastAsia="Heiti SC Light"/>
      <w:sz w:val="18"/>
      <w:szCs w:val="18"/>
      <w:lang w:val="ru-RU" w:eastAsia="en-US"/>
    </w:rPr>
  </w:style>
  <w:style w:type="paragraph" w:styleId="Lgende">
    <w:name w:val="caption"/>
    <w:rsid w:val="002B0204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character" w:styleId="lev">
    <w:name w:val="Strong"/>
    <w:uiPriority w:val="22"/>
    <w:qFormat/>
    <w:rsid w:val="00372E5D"/>
    <w:rPr>
      <w:b/>
      <w:bCs/>
    </w:rPr>
  </w:style>
  <w:style w:type="character" w:customStyle="1" w:styleId="PieddepageCar">
    <w:name w:val="Pied de page Car"/>
    <w:basedOn w:val="Policepardfaut"/>
    <w:link w:val="Pieddepage"/>
    <w:uiPriority w:val="99"/>
    <w:rsid w:val="00117D3E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Marquedecommentaire">
    <w:name w:val="annotation reference"/>
    <w:basedOn w:val="Policepardfaut"/>
    <w:uiPriority w:val="99"/>
    <w:semiHidden/>
    <w:unhideWhenUsed/>
    <w:rsid w:val="0020127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0127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127F"/>
    <w:rPr>
      <w:lang w:val="ru-RU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127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127F"/>
    <w:rPr>
      <w:b/>
      <w:bCs/>
      <w:lang w:val="ru-RU" w:eastAsia="en-US"/>
    </w:rPr>
  </w:style>
  <w:style w:type="character" w:customStyle="1" w:styleId="st">
    <w:name w:val="st"/>
    <w:basedOn w:val="Policepardfaut"/>
    <w:rsid w:val="006367B9"/>
  </w:style>
  <w:style w:type="character" w:styleId="Accentuation">
    <w:name w:val="Emphasis"/>
    <w:basedOn w:val="Policepardfaut"/>
    <w:uiPriority w:val="20"/>
    <w:qFormat/>
    <w:rsid w:val="006367B9"/>
    <w:rPr>
      <w:i/>
      <w:iCs/>
    </w:rPr>
  </w:style>
  <w:style w:type="character" w:customStyle="1" w:styleId="apple-converted-space">
    <w:name w:val="apple-converted-space"/>
    <w:basedOn w:val="Policepardfaut"/>
    <w:rsid w:val="00747E9F"/>
  </w:style>
  <w:style w:type="character" w:styleId="Lienhypertextesuivivisit">
    <w:name w:val="FollowedHyperlink"/>
    <w:basedOn w:val="Policepardfaut"/>
    <w:uiPriority w:val="99"/>
    <w:semiHidden/>
    <w:unhideWhenUsed/>
    <w:rsid w:val="0090105F"/>
    <w:rPr>
      <w:color w:val="FF00FF" w:themeColor="followedHyperlink"/>
      <w:u w:val="single"/>
    </w:rPr>
  </w:style>
  <w:style w:type="character" w:customStyle="1" w:styleId="cb-itemprop">
    <w:name w:val="cb-itemprop"/>
    <w:basedOn w:val="Policepardfaut"/>
    <w:rsid w:val="004E3B95"/>
  </w:style>
  <w:style w:type="character" w:customStyle="1" w:styleId="Titre3Car">
    <w:name w:val="Titre 3 Car"/>
    <w:basedOn w:val="Policepardfaut"/>
    <w:link w:val="Titre3"/>
    <w:uiPriority w:val="9"/>
    <w:rsid w:val="004E3B95"/>
    <w:rPr>
      <w:rFonts w:eastAsia="Times New Roman"/>
      <w:b/>
      <w:bCs/>
      <w:sz w:val="27"/>
      <w:szCs w:val="27"/>
      <w:bdr w:val="none" w:sz="0" w:space="0" w:color="auto"/>
      <w:lang w:val="ru-RU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6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宋体"/>
        <a:cs typeface="Helvetica"/>
      </a:majorFont>
      <a:minorFont>
        <a:latin typeface="Helvetica"/>
        <a:ea typeface="宋体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7</Words>
  <Characters>5104</Characters>
  <Application>Microsoft Office Word</Application>
  <DocSecurity>0</DocSecurity>
  <Lines>42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0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in Marietta</dc:creator>
  <cp:keywords/>
  <dc:description/>
  <cp:lastModifiedBy>Marina Sandoz</cp:lastModifiedBy>
  <cp:revision>4</cp:revision>
  <cp:lastPrinted>2018-02-16T05:38:00Z</cp:lastPrinted>
  <dcterms:created xsi:type="dcterms:W3CDTF">2018-03-08T07:26:00Z</dcterms:created>
  <dcterms:modified xsi:type="dcterms:W3CDTF">2018-03-12T09:05:00Z</dcterms:modified>
  <cp:category/>
</cp:coreProperties>
</file>